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10C2" w:rsidRPr="00DD2DAF" w:rsidRDefault="00F76163" w:rsidP="008B6923">
      <w:pPr>
        <w:tabs>
          <w:tab w:val="left" w:pos="1276"/>
          <w:tab w:val="left" w:pos="2268"/>
        </w:tabs>
        <w:spacing w:after="0" w:line="240" w:lineRule="auto"/>
        <w:ind w:right="-142"/>
        <w:contextualSpacing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DD2DAF">
        <w:rPr>
          <w:rFonts w:ascii="Times New Roman" w:hAnsi="Times New Roman"/>
          <w:b/>
          <w:color w:val="000000"/>
          <w:sz w:val="28"/>
          <w:szCs w:val="28"/>
        </w:rPr>
        <w:t xml:space="preserve">Заключение о </w:t>
      </w:r>
      <w:r w:rsidR="009278B0" w:rsidRPr="00DD2DAF">
        <w:rPr>
          <w:rFonts w:ascii="Times New Roman" w:hAnsi="Times New Roman"/>
          <w:b/>
          <w:color w:val="000000"/>
          <w:sz w:val="28"/>
          <w:szCs w:val="28"/>
        </w:rPr>
        <w:t>результатах публичных слушаний</w:t>
      </w:r>
    </w:p>
    <w:p w:rsidR="00AD10C2" w:rsidRPr="00DD2DAF" w:rsidRDefault="00AD10C2" w:rsidP="008B6923">
      <w:pPr>
        <w:tabs>
          <w:tab w:val="left" w:pos="1276"/>
          <w:tab w:val="left" w:pos="2268"/>
        </w:tabs>
        <w:spacing w:after="0" w:line="240" w:lineRule="auto"/>
        <w:ind w:right="-142" w:firstLine="709"/>
        <w:contextualSpacing/>
        <w:jc w:val="center"/>
        <w:rPr>
          <w:rFonts w:ascii="Times New Roman" w:hAnsi="Times New Roman"/>
          <w:b/>
          <w:color w:val="000000"/>
          <w:sz w:val="28"/>
          <w:szCs w:val="28"/>
        </w:rPr>
      </w:pPr>
    </w:p>
    <w:p w:rsidR="001D471F" w:rsidRDefault="001D471F" w:rsidP="008B6923">
      <w:pPr>
        <w:spacing w:after="0" w:line="240" w:lineRule="auto"/>
        <w:ind w:right="-142"/>
        <w:contextualSpacing/>
        <w:jc w:val="both"/>
        <w:rPr>
          <w:rFonts w:ascii="Times New Roman" w:eastAsia="Times New Roman" w:hAnsi="Times New Roman"/>
          <w:color w:val="000000"/>
          <w:sz w:val="28"/>
          <w:szCs w:val="28"/>
          <w:lang w:eastAsia="ar-SA"/>
        </w:rPr>
      </w:pPr>
      <w:r w:rsidRPr="001D471F">
        <w:rPr>
          <w:rFonts w:ascii="Times New Roman" w:eastAsia="Times New Roman" w:hAnsi="Times New Roman"/>
          <w:color w:val="000000"/>
          <w:sz w:val="28"/>
          <w:szCs w:val="28"/>
          <w:lang w:eastAsia="ar-SA"/>
        </w:rPr>
        <w:t xml:space="preserve">по проекту распоряжения Администрации муниципального образования «Город Майкоп» </w:t>
      </w:r>
      <w:r w:rsidR="005C5D78" w:rsidRPr="005C5D78">
        <w:rPr>
          <w:rFonts w:ascii="Times New Roman" w:eastAsia="Times New Roman" w:hAnsi="Times New Roman"/>
          <w:color w:val="000000"/>
          <w:sz w:val="28"/>
          <w:szCs w:val="28"/>
          <w:lang w:eastAsia="ar-SA"/>
        </w:rPr>
        <w:t>«</w:t>
      </w:r>
      <w:r w:rsidR="007D49E4" w:rsidRPr="007D49E4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="005C5D78" w:rsidRPr="005C5D78">
        <w:rPr>
          <w:rFonts w:ascii="Times New Roman" w:eastAsia="Times New Roman" w:hAnsi="Times New Roman"/>
          <w:color w:val="000000"/>
          <w:sz w:val="28"/>
          <w:szCs w:val="28"/>
          <w:lang w:eastAsia="ar-SA"/>
        </w:rPr>
        <w:t>»</w:t>
      </w:r>
    </w:p>
    <w:p w:rsidR="00EC5439" w:rsidRDefault="00EC5439" w:rsidP="008B6923">
      <w:pPr>
        <w:spacing w:after="0" w:line="240" w:lineRule="auto"/>
        <w:ind w:right="-142"/>
        <w:contextualSpacing/>
        <w:rPr>
          <w:rFonts w:ascii="Times New Roman" w:eastAsia="Times New Roman" w:hAnsi="Times New Roman"/>
          <w:b/>
          <w:color w:val="000000"/>
          <w:sz w:val="28"/>
          <w:szCs w:val="28"/>
          <w:lang w:eastAsia="ar-SA"/>
        </w:rPr>
      </w:pPr>
    </w:p>
    <w:p w:rsidR="005341AB" w:rsidRDefault="005341AB" w:rsidP="008B6923">
      <w:pPr>
        <w:spacing w:after="0" w:line="240" w:lineRule="auto"/>
        <w:ind w:right="-142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6 мая 2024 г.                                                                                        г. Майкоп</w:t>
      </w:r>
    </w:p>
    <w:p w:rsidR="001D471F" w:rsidRPr="001D471F" w:rsidRDefault="001D471F" w:rsidP="008B6923">
      <w:pPr>
        <w:spacing w:after="0" w:line="240" w:lineRule="auto"/>
        <w:ind w:right="-142" w:firstLine="709"/>
        <w:contextualSpacing/>
        <w:jc w:val="both"/>
        <w:rPr>
          <w:rFonts w:ascii="Times New Roman" w:eastAsia="Times New Roman" w:hAnsi="Times New Roman"/>
          <w:color w:val="000000"/>
          <w:sz w:val="28"/>
          <w:szCs w:val="28"/>
          <w:lang w:eastAsia="ar-SA"/>
        </w:rPr>
      </w:pPr>
    </w:p>
    <w:p w:rsidR="00CC5DD1" w:rsidRDefault="00CC5DD1" w:rsidP="008B6923">
      <w:pPr>
        <w:spacing w:line="240" w:lineRule="auto"/>
        <w:ind w:right="-142" w:firstLine="709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На основании постановления Администрации муниципального образования «Город Майкоп» «О проведении публичных слушаний по проекту распоряжения Администрации муниципального образования «Город Майкоп» </w:t>
      </w:r>
      <w:r w:rsidRPr="00414D7A">
        <w:rPr>
          <w:rFonts w:ascii="Times New Roman" w:hAnsi="Times New Roman"/>
          <w:color w:val="000000"/>
          <w:sz w:val="28"/>
          <w:szCs w:val="28"/>
        </w:rPr>
        <w:t>«</w:t>
      </w:r>
      <w:r w:rsidR="007D49E4" w:rsidRPr="007D49E4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414D7A">
        <w:rPr>
          <w:rFonts w:ascii="Times New Roman" w:hAnsi="Times New Roman"/>
          <w:color w:val="000000"/>
          <w:sz w:val="28"/>
          <w:szCs w:val="28"/>
        </w:rPr>
        <w:t>»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E31BE9">
        <w:rPr>
          <w:rFonts w:ascii="Times New Roman" w:hAnsi="Times New Roman"/>
          <w:color w:val="000000"/>
          <w:sz w:val="28"/>
          <w:szCs w:val="28"/>
        </w:rPr>
        <w:t>№</w:t>
      </w:r>
      <w:r w:rsidR="007D49E4">
        <w:rPr>
          <w:rFonts w:ascii="Times New Roman" w:hAnsi="Times New Roman"/>
          <w:color w:val="000000"/>
          <w:sz w:val="28"/>
          <w:szCs w:val="28"/>
        </w:rPr>
        <w:t>314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E31BE9">
        <w:rPr>
          <w:rFonts w:ascii="Times New Roman" w:hAnsi="Times New Roman"/>
          <w:color w:val="000000"/>
          <w:sz w:val="28"/>
          <w:szCs w:val="28"/>
        </w:rPr>
        <w:t>от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D329F5">
        <w:rPr>
          <w:rFonts w:ascii="Times New Roman" w:hAnsi="Times New Roman"/>
          <w:color w:val="000000"/>
          <w:sz w:val="28"/>
          <w:szCs w:val="28"/>
        </w:rPr>
        <w:t>19</w:t>
      </w:r>
      <w:r w:rsidR="005341AB">
        <w:rPr>
          <w:rFonts w:ascii="Times New Roman" w:hAnsi="Times New Roman"/>
          <w:color w:val="000000"/>
          <w:sz w:val="28"/>
          <w:szCs w:val="28"/>
        </w:rPr>
        <w:t>.04.2024</w:t>
      </w:r>
      <w:r w:rsidRPr="00E31BE9">
        <w:rPr>
          <w:rFonts w:ascii="Times New Roman" w:hAnsi="Times New Roman"/>
          <w:color w:val="000000"/>
          <w:sz w:val="28"/>
          <w:szCs w:val="28"/>
        </w:rPr>
        <w:t xml:space="preserve"> г. </w:t>
      </w:r>
      <w:r>
        <w:rPr>
          <w:rFonts w:ascii="Times New Roman" w:hAnsi="Times New Roman"/>
          <w:color w:val="000000"/>
          <w:sz w:val="28"/>
          <w:szCs w:val="28"/>
        </w:rPr>
        <w:t>Администрацией муниципального образования «Город Майкоп» проведены публичные слушания по проекту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распоряжения Администрации муниципального образования «Город Майкоп»</w:t>
      </w:r>
      <w:r w:rsidR="007D49E4"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414D7A">
        <w:rPr>
          <w:rFonts w:ascii="Times New Roman" w:hAnsi="Times New Roman"/>
          <w:color w:val="000000"/>
          <w:sz w:val="28"/>
          <w:szCs w:val="28"/>
        </w:rPr>
        <w:t>«</w:t>
      </w:r>
      <w:r w:rsidR="007D49E4" w:rsidRPr="007D49E4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414D7A">
        <w:rPr>
          <w:rFonts w:ascii="Times New Roman" w:hAnsi="Times New Roman"/>
          <w:color w:val="000000"/>
          <w:sz w:val="28"/>
          <w:szCs w:val="28"/>
        </w:rPr>
        <w:t>»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:rsidR="00CC5DD1" w:rsidRPr="00DD2DAF" w:rsidRDefault="00CC5DD1" w:rsidP="008B6923">
      <w:pPr>
        <w:spacing w:after="0" w:line="240" w:lineRule="auto"/>
        <w:ind w:right="-142"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 w:rsidRPr="00DD2DAF">
        <w:rPr>
          <w:rFonts w:ascii="Times New Roman" w:hAnsi="Times New Roman"/>
          <w:color w:val="000000"/>
          <w:sz w:val="28"/>
          <w:szCs w:val="28"/>
        </w:rPr>
        <w:t xml:space="preserve">В ходе публичных слушаний оформлен и составлен протокол от                      </w:t>
      </w:r>
      <w:r w:rsidR="005341AB">
        <w:rPr>
          <w:rFonts w:ascii="Times New Roman" w:hAnsi="Times New Roman"/>
          <w:color w:val="000000"/>
          <w:sz w:val="28"/>
          <w:szCs w:val="28"/>
        </w:rPr>
        <w:t>06.05</w:t>
      </w:r>
      <w:r w:rsidRPr="00A47F96">
        <w:rPr>
          <w:rFonts w:ascii="Times New Roman" w:hAnsi="Times New Roman"/>
          <w:color w:val="000000"/>
          <w:sz w:val="28"/>
          <w:szCs w:val="28"/>
        </w:rPr>
        <w:t>.202</w:t>
      </w:r>
      <w:r w:rsidR="005341AB">
        <w:rPr>
          <w:rFonts w:ascii="Times New Roman" w:hAnsi="Times New Roman"/>
          <w:color w:val="000000"/>
          <w:sz w:val="28"/>
          <w:szCs w:val="28"/>
        </w:rPr>
        <w:t>4</w:t>
      </w:r>
      <w:r w:rsidRPr="00A47F96">
        <w:rPr>
          <w:rFonts w:ascii="Times New Roman" w:hAnsi="Times New Roman"/>
          <w:color w:val="000000"/>
          <w:sz w:val="28"/>
          <w:szCs w:val="28"/>
        </w:rPr>
        <w:t xml:space="preserve"> г. №</w:t>
      </w:r>
      <w:r w:rsidR="005341AB">
        <w:rPr>
          <w:rFonts w:ascii="Times New Roman" w:hAnsi="Times New Roman"/>
          <w:color w:val="000000"/>
          <w:sz w:val="28"/>
          <w:szCs w:val="28"/>
        </w:rPr>
        <w:t>200</w:t>
      </w:r>
      <w:r w:rsidR="007D49E4">
        <w:rPr>
          <w:rFonts w:ascii="Times New Roman" w:hAnsi="Times New Roman"/>
          <w:color w:val="000000"/>
          <w:sz w:val="28"/>
          <w:szCs w:val="28"/>
        </w:rPr>
        <w:t>7</w:t>
      </w:r>
      <w:r w:rsidRPr="00A47F96">
        <w:rPr>
          <w:rFonts w:ascii="Times New Roman" w:hAnsi="Times New Roman"/>
          <w:color w:val="000000"/>
          <w:sz w:val="28"/>
          <w:szCs w:val="28"/>
        </w:rPr>
        <w:t>.</w:t>
      </w:r>
    </w:p>
    <w:p w:rsidR="00CC5DD1" w:rsidRPr="00DD2DAF" w:rsidRDefault="00CC5DD1" w:rsidP="008B6923">
      <w:pPr>
        <w:spacing w:after="0" w:line="240" w:lineRule="auto"/>
        <w:ind w:right="-142"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 w:rsidRPr="00DD2DAF">
        <w:rPr>
          <w:rFonts w:ascii="Times New Roman" w:hAnsi="Times New Roman"/>
          <w:color w:val="000000"/>
          <w:sz w:val="28"/>
          <w:szCs w:val="28"/>
        </w:rPr>
        <w:t>В публичных слушаниях принял</w:t>
      </w:r>
      <w:r>
        <w:rPr>
          <w:rFonts w:ascii="Times New Roman" w:hAnsi="Times New Roman"/>
          <w:color w:val="000000"/>
          <w:sz w:val="28"/>
          <w:szCs w:val="28"/>
        </w:rPr>
        <w:t>и</w:t>
      </w:r>
      <w:r w:rsidRPr="00DD2DAF">
        <w:rPr>
          <w:rFonts w:ascii="Times New Roman" w:hAnsi="Times New Roman"/>
          <w:color w:val="000000"/>
          <w:sz w:val="28"/>
          <w:szCs w:val="28"/>
        </w:rPr>
        <w:t xml:space="preserve"> участие </w:t>
      </w:r>
      <w:r w:rsidR="007D49E4">
        <w:rPr>
          <w:rFonts w:ascii="Times New Roman" w:hAnsi="Times New Roman"/>
          <w:b/>
          <w:color w:val="000000"/>
          <w:sz w:val="28"/>
          <w:szCs w:val="28"/>
        </w:rPr>
        <w:t>19</w:t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 xml:space="preserve"> участник</w:t>
      </w:r>
      <w:r w:rsidR="005341AB">
        <w:rPr>
          <w:rFonts w:ascii="Times New Roman" w:hAnsi="Times New Roman"/>
          <w:b/>
          <w:color w:val="000000"/>
          <w:sz w:val="28"/>
          <w:szCs w:val="28"/>
        </w:rPr>
        <w:t>ов</w:t>
      </w:r>
      <w:r w:rsidRPr="00DD2DAF">
        <w:rPr>
          <w:rFonts w:ascii="Times New Roman" w:hAnsi="Times New Roman"/>
          <w:color w:val="000000"/>
          <w:sz w:val="28"/>
          <w:szCs w:val="28"/>
        </w:rPr>
        <w:t xml:space="preserve"> публичных слушаний, которые внесли следующие предложения и замечания по проекту:</w:t>
      </w:r>
    </w:p>
    <w:p w:rsidR="00D329F5" w:rsidRDefault="00D329F5" w:rsidP="00D329F5">
      <w:pPr>
        <w:tabs>
          <w:tab w:val="left" w:pos="8931"/>
        </w:tabs>
        <w:spacing w:after="0" w:line="240" w:lineRule="auto"/>
        <w:ind w:left="-142"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CE32C3">
        <w:rPr>
          <w:rFonts w:ascii="Times New Roman" w:hAnsi="Times New Roman"/>
          <w:b/>
          <w:color w:val="000000"/>
          <w:sz w:val="28"/>
          <w:szCs w:val="28"/>
        </w:rPr>
        <w:t xml:space="preserve">Предложения и замечания граждан, постоянно проживающих на территории проведения публичных слушаний: </w:t>
      </w:r>
    </w:p>
    <w:p w:rsidR="00D329F5" w:rsidRPr="007F3632" w:rsidRDefault="00D329F5" w:rsidP="00D329F5">
      <w:pPr>
        <w:tabs>
          <w:tab w:val="left" w:pos="8931"/>
        </w:tabs>
        <w:spacing w:after="0" w:line="240" w:lineRule="auto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 xml:space="preserve">         </w:t>
      </w:r>
      <w:r w:rsidRPr="007F3632">
        <w:rPr>
          <w:rFonts w:ascii="Times New Roman" w:hAnsi="Times New Roman"/>
          <w:color w:val="000000"/>
          <w:sz w:val="28"/>
          <w:szCs w:val="28"/>
        </w:rPr>
        <w:t xml:space="preserve">В деле имеются согласия от Филиала ППК «Роскадастр» по Республике Адыгея на отступ 0,5 м от </w:t>
      </w:r>
      <w:r>
        <w:rPr>
          <w:rFonts w:ascii="Times New Roman" w:hAnsi="Times New Roman"/>
          <w:color w:val="000000"/>
          <w:sz w:val="28"/>
          <w:szCs w:val="28"/>
        </w:rPr>
        <w:t xml:space="preserve">границы земельного участка по </w:t>
      </w:r>
      <w:r w:rsidRPr="007F3632">
        <w:rPr>
          <w:rFonts w:ascii="Times New Roman" w:hAnsi="Times New Roman"/>
          <w:color w:val="000000"/>
          <w:sz w:val="28"/>
          <w:szCs w:val="28"/>
        </w:rPr>
        <w:t>ул. Пролетарской, 456 г. Майкопа и Абрамовой И.Г. на отступ 0,5 м от границ земельных участков по ул. Горького, 185 и 187 г. Майкопа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Hlk166522933"/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Землянушнова К.У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ступил протокол №21 общего собрания членов ТСН «Интернационал» по адресу: г. Майкоп, Пролетарская, 460 против предоставления разрешения </w:t>
      </w:r>
      <w:r w:rsidRPr="00646038">
        <w:rPr>
          <w:rFonts w:ascii="Times New Roman" w:hAnsi="Times New Roman" w:cs="Times New Roman"/>
          <w:sz w:val="28"/>
          <w:szCs w:val="28"/>
          <w:lang w:val="ru-RU"/>
        </w:rPr>
        <w:t>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зачитано вслух, прилагается)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Жарина Л.Б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ы являемся жителями многоквартирного жилого дома по ул. Пролетарской, 460 г. Майкопа и мы против строительства на данном участке. Нами было проведено общее собрание жильцов дом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и оформ</w:t>
      </w:r>
      <w:r>
        <w:rPr>
          <w:rFonts w:ascii="Times New Roman" w:hAnsi="Times New Roman" w:cs="Times New Roman"/>
          <w:sz w:val="28"/>
          <w:szCs w:val="28"/>
          <w:lang w:val="ru-RU"/>
        </w:rPr>
        <w:t>ле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протокол</w:t>
      </w:r>
      <w:r>
        <w:rPr>
          <w:rFonts w:ascii="Times New Roman" w:hAnsi="Times New Roman" w:cs="Times New Roman"/>
          <w:sz w:val="28"/>
          <w:szCs w:val="28"/>
          <w:lang w:val="ru-RU"/>
        </w:rPr>
        <w:t>. 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с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жильцы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проголосовали единогласно проти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кроме одного собственника квартиры, который находится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а границей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 закону отступ от границы участка до объекта должен составля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3 метра, </w:t>
      </w:r>
      <w:r>
        <w:rPr>
          <w:rFonts w:ascii="Times New Roman" w:hAnsi="Times New Roman" w:cs="Times New Roman"/>
          <w:sz w:val="28"/>
          <w:szCs w:val="28"/>
          <w:lang w:val="ru-RU"/>
        </w:rPr>
        <w:t>однако, застройщик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хочет отступить 2,5 метра, но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есл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озникне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пожар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ак будет проезжат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габаритная, широка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жарная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машина</w:t>
      </w:r>
      <w:r>
        <w:rPr>
          <w:rFonts w:ascii="Times New Roman" w:hAnsi="Times New Roman" w:cs="Times New Roman"/>
          <w:sz w:val="28"/>
          <w:szCs w:val="28"/>
          <w:lang w:val="ru-RU"/>
        </w:rPr>
        <w:t>? Д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сту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к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ашему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данию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 будет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. У </w:t>
      </w:r>
      <w:r>
        <w:rPr>
          <w:rFonts w:ascii="Times New Roman" w:hAnsi="Times New Roman" w:cs="Times New Roman"/>
          <w:sz w:val="28"/>
          <w:szCs w:val="28"/>
          <w:lang w:val="ru-RU"/>
        </w:rPr>
        <w:t>жителей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вухкомнатны</w:t>
      </w:r>
      <w:r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вартир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кна выходят н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осточную сторону, то ест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ю, где будет проходить строительство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троящееся здание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закрое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олнц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будет темно в квартирах, тем самым ухудшит качество проживания жильцов (внесло 5 чел.). 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Тугуз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.Б.: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Я проживаю в этом дом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являюс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обственн</w:t>
      </w:r>
      <w:r>
        <w:rPr>
          <w:rFonts w:ascii="Times New Roman" w:hAnsi="Times New Roman" w:cs="Times New Roman"/>
          <w:sz w:val="28"/>
          <w:szCs w:val="28"/>
          <w:lang w:val="ru-RU"/>
        </w:rPr>
        <w:t>ико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вартир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на первом этаже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ои окн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з квартиры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ыходят на восточную сторону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и строительстве объекта ухудшится качество моего проживания по следующим причинам.  Перво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чему я должна смотреть н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безобразную бетонную стену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оторая будет два с половиной метра от моего ок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Второе, все наши квартиры в д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р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аз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паду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цене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Третье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дет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оступа воздух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солн</w:t>
      </w:r>
      <w:r>
        <w:rPr>
          <w:rFonts w:ascii="Times New Roman" w:hAnsi="Times New Roman" w:cs="Times New Roman"/>
          <w:sz w:val="28"/>
          <w:szCs w:val="28"/>
          <w:lang w:val="ru-RU"/>
        </w:rPr>
        <w:t>ечного света, пойдет грибок.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четвертое, самое главное, мы сейчас подключаем независим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экспертов из пожарной безопасности, которые уже приезжали на место, посмотрели и сказали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что при строительстве здания не будут соблюдены противопожарные норм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 Любой пожар в этом административном здании перекинется на наш дом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жарная машина не сможет проехать в узком проезд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аш дом находится на расстояни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50 сантиметро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 меж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ежд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сего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ри приняти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акого-либо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ешен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нужн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ставит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ебя на место тех людей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оторые проживают в этом дом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У нас приличный дом, в хорошем мест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Мы покупали свои квартиры по достаточно высокой цен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У нас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амечаний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достаточно </w:t>
      </w:r>
      <w:r>
        <w:rPr>
          <w:rFonts w:ascii="Times New Roman" w:hAnsi="Times New Roman" w:cs="Times New Roman"/>
          <w:sz w:val="28"/>
          <w:szCs w:val="28"/>
          <w:lang w:val="ru-RU"/>
        </w:rPr>
        <w:t>(внес 1 чел.)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16C1">
        <w:rPr>
          <w:rFonts w:ascii="Times New Roman" w:hAnsi="Times New Roman" w:cs="Times New Roman"/>
          <w:b/>
          <w:sz w:val="28"/>
          <w:szCs w:val="28"/>
          <w:lang w:val="ru-RU"/>
        </w:rPr>
        <w:t>Шумафова С.И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Я как проектировщик хочу пояснить несколько моментов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Во-первых, у нас есть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авила землепользования и застройки земельн</w:t>
      </w:r>
      <w:r>
        <w:rPr>
          <w:rFonts w:ascii="Times New Roman" w:hAnsi="Times New Roman" w:cs="Times New Roman"/>
          <w:sz w:val="28"/>
          <w:szCs w:val="28"/>
          <w:lang w:val="ru-RU"/>
        </w:rPr>
        <w:t>ых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частк</w:t>
      </w:r>
      <w:r>
        <w:rPr>
          <w:rFonts w:ascii="Times New Roman" w:hAnsi="Times New Roman" w:cs="Times New Roman"/>
          <w:sz w:val="28"/>
          <w:szCs w:val="28"/>
          <w:lang w:val="ru-RU"/>
        </w:rPr>
        <w:t>о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ля города Майкоп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И те нормы, которые предусмотрены данными правилами в отношении вашего участка, </w:t>
      </w:r>
      <w:r>
        <w:rPr>
          <w:rFonts w:ascii="Times New Roman" w:hAnsi="Times New Roman" w:cs="Times New Roman"/>
          <w:sz w:val="28"/>
          <w:szCs w:val="28"/>
          <w:lang w:val="ru-RU"/>
        </w:rPr>
        <w:t>будут соблюден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То есть мы </w:t>
      </w:r>
      <w:r>
        <w:rPr>
          <w:rFonts w:ascii="Times New Roman" w:hAnsi="Times New Roman" w:cs="Times New Roman"/>
          <w:sz w:val="28"/>
          <w:szCs w:val="28"/>
          <w:lang w:val="ru-RU"/>
        </w:rPr>
        <w:t>отступим от Вашего участка 3 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опрос к вам, жильцам дома п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ул. Пролетарской, 460 г. Майкопа: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Где на вашем земельном участке пожарные проезды?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Есл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 вас будет пожар, к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 пожарная машина должна до вас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дотянуться, до ваших окон? Каким образом?</w:t>
      </w:r>
      <w:r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D329F5" w:rsidRPr="00D724DB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4DB">
        <w:rPr>
          <w:rFonts w:ascii="Times New Roman" w:hAnsi="Times New Roman"/>
          <w:b/>
          <w:sz w:val="28"/>
          <w:szCs w:val="28"/>
          <w:lang w:val="ru-RU"/>
        </w:rPr>
        <w:t xml:space="preserve">Тугуз С.Б.: </w:t>
      </w:r>
      <w:r w:rsidRPr="00D724DB">
        <w:rPr>
          <w:rFonts w:ascii="Times New Roman" w:hAnsi="Times New Roman"/>
          <w:sz w:val="28"/>
          <w:szCs w:val="28"/>
          <w:lang w:val="ru-RU"/>
        </w:rPr>
        <w:t>Какие могут быть вопросы к жильцам</w:t>
      </w:r>
      <w:r>
        <w:rPr>
          <w:rFonts w:ascii="Times New Roman" w:hAnsi="Times New Roman"/>
          <w:sz w:val="28"/>
          <w:szCs w:val="28"/>
          <w:lang w:val="ru-RU"/>
        </w:rPr>
        <w:t xml:space="preserve"> дома?</w:t>
      </w:r>
      <w:r w:rsidRPr="00D724DB">
        <w:rPr>
          <w:rFonts w:ascii="Times New Roman" w:hAnsi="Times New Roman"/>
          <w:sz w:val="28"/>
          <w:szCs w:val="28"/>
          <w:lang w:val="ru-RU"/>
        </w:rPr>
        <w:t xml:space="preserve"> Дом</w:t>
      </w:r>
      <w:r>
        <w:rPr>
          <w:rFonts w:ascii="Times New Roman" w:hAnsi="Times New Roman"/>
          <w:sz w:val="28"/>
          <w:szCs w:val="28"/>
          <w:lang w:val="ru-RU"/>
        </w:rPr>
        <w:t xml:space="preserve"> строили не мы</w:t>
      </w:r>
      <w:r w:rsidRPr="00D724DB">
        <w:rPr>
          <w:rFonts w:ascii="Times New Roman" w:hAnsi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/>
          <w:sz w:val="28"/>
          <w:szCs w:val="28"/>
          <w:lang w:val="ru-RU"/>
        </w:rPr>
        <w:t>наши права на квартиры зарегистрировали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16C1">
        <w:rPr>
          <w:rFonts w:ascii="Times New Roman" w:hAnsi="Times New Roman" w:cs="Times New Roman"/>
          <w:b/>
          <w:sz w:val="28"/>
          <w:szCs w:val="28"/>
          <w:lang w:val="ru-RU"/>
        </w:rPr>
        <w:t>Шумафова С.И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тношении их земельного участк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ормы не нарушены</w:t>
      </w:r>
      <w:r>
        <w:rPr>
          <w:rFonts w:ascii="Times New Roman" w:hAnsi="Times New Roman" w:cs="Times New Roman"/>
          <w:sz w:val="28"/>
          <w:szCs w:val="28"/>
          <w:lang w:val="ru-RU"/>
        </w:rPr>
        <w:t>, 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 в отношении нашего участка, нормы с их стороны нарушены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br/>
        <w:t>То есть они наши права нарушают тем, что их балконы висят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практически над нашим земельным участком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десь нет даже одного метра от границы земельного участк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аким образом должны производиться пожарные проезды на их территории, непонятно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 этом доме нарушены абсолютн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с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нормы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То есть, мы прекрасно знаем, что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огда строится многоквартирный жилой дом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се площадки, все проезды должны быть в границах земельного участк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Жители многоквартирного жилого дома по ул. Пролетарской, 460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>г. Майкоп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хотят, чтобы их права соблюдались за счет нашего земельного участка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что, я считаю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евозможн</w:t>
      </w:r>
      <w:r>
        <w:rPr>
          <w:rFonts w:ascii="Times New Roman" w:hAnsi="Times New Roman" w:cs="Times New Roman"/>
          <w:sz w:val="28"/>
          <w:szCs w:val="28"/>
          <w:lang w:val="ru-RU"/>
        </w:rPr>
        <w:t>ы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Имеется проект планировки улицы Пролетарской в отношении данного квартала, и он утвержд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</w:t>
      </w:r>
      <w:r>
        <w:rPr>
          <w:rFonts w:ascii="Times New Roman" w:hAnsi="Times New Roman" w:cs="Times New Roman"/>
          <w:sz w:val="28"/>
          <w:szCs w:val="28"/>
          <w:lang w:val="ru-RU"/>
        </w:rPr>
        <w:t>. Проектом предусмотрено получение отклонения от предельных параметров разрешенного строительства. Мы приводим документацию в соответствии с проектом планировки (внес 1 чел.)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Дульнев Д.В.: </w:t>
      </w:r>
      <w:r w:rsidRPr="009B5AF3">
        <w:rPr>
          <w:rFonts w:ascii="Times New Roman" w:hAnsi="Times New Roman" w:cs="Times New Roman"/>
          <w:sz w:val="28"/>
          <w:szCs w:val="28"/>
          <w:lang w:val="ru-RU"/>
        </w:rPr>
        <w:t xml:space="preserve">Еще стройка не началась, 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B5AF3">
        <w:rPr>
          <w:rFonts w:ascii="Times New Roman" w:hAnsi="Times New Roman" w:cs="Times New Roman"/>
          <w:sz w:val="28"/>
          <w:szCs w:val="28"/>
          <w:lang w:val="ru-RU"/>
        </w:rPr>
        <w:t xml:space="preserve"> у нас уже проблемы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шим строителям я с балкона уже делал замечание, потому что невозможно было находиться дома, они разбирали старый дом, бросали шифер. Стоял невыносимый грохот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5AF3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Шумафова С.Э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чень проблематично, когда балкон находится на чужой территории. 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Дульнев Д.В.: </w:t>
      </w:r>
      <w:r w:rsidRPr="006B1CCB">
        <w:rPr>
          <w:rFonts w:ascii="Times New Roman" w:hAnsi="Times New Roman" w:cs="Times New Roman"/>
          <w:sz w:val="28"/>
          <w:szCs w:val="28"/>
          <w:lang w:val="ru-RU"/>
        </w:rPr>
        <w:t>Где будет находиться парковка, вы должны понимать, что вам не разрешат спилить ни одного дерева</w:t>
      </w:r>
      <w:r>
        <w:rPr>
          <w:rFonts w:ascii="Times New Roman" w:hAnsi="Times New Roman" w:cs="Times New Roman"/>
          <w:sz w:val="28"/>
          <w:szCs w:val="28"/>
          <w:lang w:val="ru-RU"/>
        </w:rPr>
        <w:t>? (</w:t>
      </w:r>
      <w:r w:rsidRPr="006B1CCB">
        <w:rPr>
          <w:rFonts w:ascii="Times New Roman" w:hAnsi="Times New Roman" w:cs="Times New Roman"/>
          <w:sz w:val="28"/>
          <w:szCs w:val="28"/>
          <w:lang w:val="ru-RU"/>
        </w:rPr>
        <w:t>внес 1 чел.)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329F5" w:rsidRDefault="00D329F5" w:rsidP="00D329F5">
      <w:pPr>
        <w:pStyle w:val="FirstParagraph"/>
        <w:spacing w:before="0" w:after="0"/>
        <w:ind w:left="-142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5AF3">
        <w:rPr>
          <w:rFonts w:ascii="Times New Roman" w:hAnsi="Times New Roman" w:cs="Times New Roman"/>
          <w:b/>
          <w:sz w:val="28"/>
          <w:szCs w:val="28"/>
          <w:lang w:val="ru-RU"/>
        </w:rPr>
        <w:t>Шумафова С.Э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е парковк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ду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аход</w:t>
      </w:r>
      <w:r>
        <w:rPr>
          <w:rFonts w:ascii="Times New Roman" w:hAnsi="Times New Roman" w:cs="Times New Roman"/>
          <w:sz w:val="28"/>
          <w:szCs w:val="28"/>
          <w:lang w:val="ru-RU"/>
        </w:rPr>
        <w:t>и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я в границах нашего земельного участка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тена у нас будет противопожарная первого тип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И мы никакие нормы абсолютно не нарушаем в отношении соседних земельных участков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Еще хочу сказа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, чт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ш дом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здание БТИ строил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ь без разрешения, без учета нормативов, без разрешения и с нарушением всех абсолютно норм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D329F5" w:rsidRDefault="00D329F5" w:rsidP="002530EE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Предложения и замечания иных участников публичных слушаний:</w:t>
      </w:r>
    </w:p>
    <w:p w:rsidR="00D329F5" w:rsidRDefault="00D329F5" w:rsidP="002530EE">
      <w:pPr>
        <w:spacing w:after="0" w:line="240" w:lineRule="auto"/>
        <w:ind w:firstLine="567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НЕ ПОСТУПИЛО</w:t>
      </w:r>
    </w:p>
    <w:p w:rsidR="002530EE" w:rsidRDefault="002530EE" w:rsidP="002530EE">
      <w:pPr>
        <w:spacing w:after="0" w:line="240" w:lineRule="auto"/>
        <w:ind w:firstLine="567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2530EE" w:rsidRPr="00511A47" w:rsidRDefault="002530EE" w:rsidP="002530EE">
      <w:pPr>
        <w:spacing w:after="0" w:line="240" w:lineRule="auto"/>
        <w:ind w:firstLine="567"/>
        <w:contextualSpacing/>
        <w:jc w:val="both"/>
        <w:rPr>
          <w:rFonts w:ascii="Times New Roman" w:hAnsi="Times New Roman"/>
          <w:color w:val="0D0D0D" w:themeColor="text1" w:themeTint="F2"/>
          <w:sz w:val="28"/>
          <w:szCs w:val="28"/>
        </w:rPr>
      </w:pPr>
      <w:r w:rsidRPr="00511A47">
        <w:rPr>
          <w:rFonts w:ascii="Times New Roman" w:hAnsi="Times New Roman"/>
          <w:b/>
          <w:color w:val="000000"/>
          <w:sz w:val="28"/>
          <w:szCs w:val="28"/>
        </w:rPr>
        <w:t>Рекомендации комиссии по подготовке проекта Правил землепользования и застройки:</w:t>
      </w:r>
      <w:r w:rsidRPr="00511A47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учесть данные предложения и замечания.</w:t>
      </w:r>
    </w:p>
    <w:p w:rsidR="002530EE" w:rsidRDefault="002530EE" w:rsidP="00D329F5">
      <w:pPr>
        <w:spacing w:after="0" w:line="240" w:lineRule="auto"/>
        <w:ind w:firstLine="567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D329F5" w:rsidRDefault="00D329F5" w:rsidP="00D329F5">
      <w:pPr>
        <w:spacing w:after="0" w:line="240" w:lineRule="auto"/>
        <w:contextualSpacing/>
        <w:rPr>
          <w:rFonts w:ascii="Times New Roman" w:eastAsiaTheme="minorEastAsia" w:hAnsi="Times New Roman"/>
          <w:b/>
          <w:color w:val="000000" w:themeColor="text1"/>
          <w:sz w:val="28"/>
          <w:szCs w:val="28"/>
          <w:lang w:eastAsia="ru-RU"/>
        </w:rPr>
      </w:pPr>
      <w:r>
        <w:rPr>
          <w:rFonts w:ascii="Times New Roman" w:eastAsiaTheme="minorEastAsia" w:hAnsi="Times New Roman"/>
          <w:b/>
          <w:color w:val="000000" w:themeColor="text1"/>
          <w:sz w:val="28"/>
          <w:szCs w:val="28"/>
          <w:lang w:eastAsia="ru-RU"/>
        </w:rPr>
        <w:t xml:space="preserve">        Вынося</w:t>
      </w:r>
      <w:bookmarkStart w:id="1" w:name="_GoBack"/>
      <w:bookmarkEnd w:id="1"/>
      <w:r>
        <w:rPr>
          <w:rFonts w:ascii="Times New Roman" w:eastAsiaTheme="minorEastAsia" w:hAnsi="Times New Roman"/>
          <w:b/>
          <w:color w:val="000000" w:themeColor="text1"/>
          <w:sz w:val="28"/>
          <w:szCs w:val="28"/>
          <w:lang w:eastAsia="ru-RU"/>
        </w:rPr>
        <w:t>тся на голосование 2 предложения:</w:t>
      </w:r>
    </w:p>
    <w:p w:rsidR="00D329F5" w:rsidRPr="00592E59" w:rsidRDefault="00D329F5" w:rsidP="00D329F5">
      <w:pPr>
        <w:pStyle w:val="a8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П</w:t>
      </w:r>
      <w:r w:rsidRPr="00592E59">
        <w:rPr>
          <w:rFonts w:ascii="Times New Roman" w:hAnsi="Times New Roman"/>
          <w:bCs/>
          <w:sz w:val="28"/>
          <w:szCs w:val="28"/>
        </w:rPr>
        <w:t>редоставить</w:t>
      </w:r>
      <w:r w:rsidRPr="00592E59">
        <w:rPr>
          <w:rFonts w:ascii="Times New Roman" w:hAnsi="Times New Roman"/>
          <w:sz w:val="28"/>
          <w:szCs w:val="28"/>
        </w:rPr>
        <w:t xml:space="preserve"> </w:t>
      </w:r>
      <w:r w:rsidRPr="00592E59">
        <w:rPr>
          <w:rFonts w:ascii="Times New Roman" w:hAnsi="Times New Roman"/>
          <w:color w:val="000000"/>
          <w:sz w:val="28"/>
          <w:szCs w:val="28"/>
        </w:rPr>
        <w:t>Стасу Усаме разрешение на отклонение от предельных параметров разрешенного строительства объектов капитального строительства – для строительства магазина и объекта общественного питания на земельном участке по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592E59">
        <w:rPr>
          <w:rFonts w:ascii="Times New Roman" w:hAnsi="Times New Roman"/>
          <w:color w:val="000000"/>
          <w:sz w:val="28"/>
          <w:szCs w:val="28"/>
        </w:rPr>
        <w:t>ул. Пролетарской, 458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 xml:space="preserve">г. Майкопа на расстоянии </w:t>
      </w:r>
      <w:r>
        <w:rPr>
          <w:rFonts w:ascii="Times New Roman" w:hAnsi="Times New Roman"/>
          <w:color w:val="000000"/>
          <w:sz w:val="28"/>
          <w:szCs w:val="28"/>
        </w:rPr>
        <w:t xml:space="preserve">3 </w:t>
      </w:r>
      <w:r w:rsidRPr="00592E59">
        <w:rPr>
          <w:rFonts w:ascii="Times New Roman" w:hAnsi="Times New Roman"/>
          <w:color w:val="000000"/>
          <w:sz w:val="28"/>
          <w:szCs w:val="28"/>
        </w:rPr>
        <w:t xml:space="preserve">м от границы земельного участка по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>ул. Пролетарской, 460 г. Майкопа и на расстоянии 0,5 м от границ земельных участков по ул. Пролетарской, 456 и ул. Горького, 185 и 187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>г. Майкопа.</w:t>
      </w:r>
    </w:p>
    <w:p w:rsidR="00D329F5" w:rsidRPr="003F2E7C" w:rsidRDefault="00D329F5" w:rsidP="00D329F5">
      <w:pPr>
        <w:pStyle w:val="a8"/>
        <w:spacing w:after="0" w:line="240" w:lineRule="auto"/>
        <w:ind w:left="709"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D329F5" w:rsidRPr="003F2E7C" w:rsidRDefault="00D329F5" w:rsidP="00D329F5">
      <w:pPr>
        <w:pStyle w:val="a8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3F2E7C">
        <w:rPr>
          <w:rFonts w:ascii="Times New Roman" w:hAnsi="Times New Roman"/>
          <w:b/>
          <w:color w:val="000000"/>
          <w:sz w:val="28"/>
          <w:szCs w:val="28"/>
        </w:rPr>
        <w:t>Распределение голосов:</w:t>
      </w:r>
    </w:p>
    <w:p w:rsidR="00D329F5" w:rsidRDefault="00D329F5" w:rsidP="00D329F5">
      <w:pPr>
        <w:pStyle w:val="a8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за»</w:t>
      </w:r>
      <w:bookmarkStart w:id="2" w:name="_Hlk158564161"/>
      <w:r>
        <w:rPr>
          <w:rFonts w:ascii="Times New Roman" w:hAnsi="Times New Roman"/>
          <w:b/>
          <w:color w:val="000000"/>
          <w:sz w:val="28"/>
          <w:szCs w:val="28"/>
        </w:rPr>
        <w:t>;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bookmarkEnd w:id="2"/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против</w:t>
      </w:r>
      <w:r>
        <w:rPr>
          <w:rFonts w:ascii="Times New Roman" w:hAnsi="Times New Roman"/>
          <w:b/>
          <w:color w:val="000000"/>
          <w:sz w:val="28"/>
          <w:szCs w:val="28"/>
        </w:rPr>
        <w:t>; 3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– </w:t>
      </w:r>
      <w:r>
        <w:rPr>
          <w:rFonts w:ascii="Times New Roman" w:hAnsi="Times New Roman"/>
          <w:b/>
          <w:color w:val="000000"/>
          <w:sz w:val="28"/>
          <w:szCs w:val="28"/>
        </w:rPr>
        <w:t>«воздержался.</w:t>
      </w:r>
    </w:p>
    <w:p w:rsidR="00D329F5" w:rsidRPr="003F2E7C" w:rsidRDefault="00D329F5" w:rsidP="00D329F5">
      <w:pPr>
        <w:pStyle w:val="a8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D329F5" w:rsidRPr="006D788A" w:rsidRDefault="00D329F5" w:rsidP="00D329F5">
      <w:pPr>
        <w:pStyle w:val="a8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Не </w:t>
      </w:r>
      <w:r w:rsidRPr="00592E59">
        <w:rPr>
          <w:rFonts w:ascii="Times New Roman" w:hAnsi="Times New Roman"/>
          <w:bCs/>
          <w:sz w:val="28"/>
          <w:szCs w:val="28"/>
        </w:rPr>
        <w:t>предостав</w:t>
      </w:r>
      <w:r>
        <w:rPr>
          <w:rFonts w:ascii="Times New Roman" w:hAnsi="Times New Roman"/>
          <w:bCs/>
          <w:sz w:val="28"/>
          <w:szCs w:val="28"/>
        </w:rPr>
        <w:t>лять</w:t>
      </w:r>
      <w:r w:rsidRPr="00592E59">
        <w:rPr>
          <w:rFonts w:ascii="Times New Roman" w:hAnsi="Times New Roman"/>
          <w:sz w:val="28"/>
          <w:szCs w:val="28"/>
        </w:rPr>
        <w:t xml:space="preserve"> </w:t>
      </w:r>
      <w:r w:rsidRPr="00592E59">
        <w:rPr>
          <w:rFonts w:ascii="Times New Roman" w:hAnsi="Times New Roman"/>
          <w:color w:val="000000"/>
          <w:sz w:val="28"/>
          <w:szCs w:val="28"/>
        </w:rPr>
        <w:t xml:space="preserve">Стасу Усаме разрешение на отклонение от предельных параметров разрешенного строительства объектов капитального строительства – для строительства магазина и объекта общественного питания на земельном участке по ул. Пролетарской, 458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 xml:space="preserve">г. Майкопа на расстоянии </w:t>
      </w:r>
      <w:r>
        <w:rPr>
          <w:rFonts w:ascii="Times New Roman" w:hAnsi="Times New Roman"/>
          <w:color w:val="000000"/>
          <w:sz w:val="28"/>
          <w:szCs w:val="28"/>
        </w:rPr>
        <w:t>3</w:t>
      </w:r>
      <w:r w:rsidRPr="00592E59">
        <w:rPr>
          <w:rFonts w:ascii="Times New Roman" w:hAnsi="Times New Roman"/>
          <w:color w:val="000000"/>
          <w:sz w:val="28"/>
          <w:szCs w:val="28"/>
        </w:rPr>
        <w:t xml:space="preserve"> м от границы земельного участка по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>ул. Пролетарской, 460 г. Майкопа и на расстоянии 0,5 м от границ земельных участков по ул. Пролетарской, 456 и ул. Горького, 185 и 187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 </w:t>
      </w:r>
      <w:r w:rsidRPr="00592E59">
        <w:rPr>
          <w:rFonts w:ascii="Times New Roman" w:hAnsi="Times New Roman"/>
          <w:color w:val="000000"/>
          <w:sz w:val="28"/>
          <w:szCs w:val="28"/>
        </w:rPr>
        <w:t>г. Майкопа.</w:t>
      </w:r>
    </w:p>
    <w:p w:rsidR="00D329F5" w:rsidRDefault="00D329F5" w:rsidP="00D329F5">
      <w:pPr>
        <w:spacing w:after="0" w:line="240" w:lineRule="auto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D329F5" w:rsidRDefault="00D329F5" w:rsidP="00D329F5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Распределение голосов:</w:t>
      </w:r>
    </w:p>
    <w:p w:rsidR="00D329F5" w:rsidRDefault="00D329F5" w:rsidP="00D329F5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8 чел. - «за», 8 чел. - «против», 3 чел. – «воздержался»</w:t>
      </w:r>
    </w:p>
    <w:bookmarkEnd w:id="0"/>
    <w:p w:rsidR="00D329F5" w:rsidRDefault="00D329F5" w:rsidP="00D329F5">
      <w:pPr>
        <w:spacing w:after="0" w:line="240" w:lineRule="auto"/>
        <w:ind w:firstLine="567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4F04E0" w:rsidRDefault="004F04E0" w:rsidP="008B6923">
      <w:pPr>
        <w:spacing w:after="0" w:line="240" w:lineRule="auto"/>
        <w:ind w:right="-142"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7103D3" w:rsidRDefault="007103D3" w:rsidP="008B6923">
      <w:pPr>
        <w:spacing w:after="0" w:line="240" w:lineRule="auto"/>
        <w:ind w:right="-142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Председательствующий</w:t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 xml:space="preserve">: </w:t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ab/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ab/>
        <w:t xml:space="preserve">                                   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</w:t>
      </w:r>
      <w:r w:rsidR="00CC5DD1">
        <w:rPr>
          <w:rFonts w:ascii="Times New Roman" w:hAnsi="Times New Roman"/>
          <w:b/>
          <w:color w:val="000000"/>
          <w:sz w:val="28"/>
          <w:szCs w:val="28"/>
        </w:rPr>
        <w:t xml:space="preserve">          М.Р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. </w:t>
      </w:r>
      <w:r w:rsidR="00CC5DD1">
        <w:rPr>
          <w:rFonts w:ascii="Times New Roman" w:hAnsi="Times New Roman"/>
          <w:b/>
          <w:color w:val="000000"/>
          <w:sz w:val="28"/>
          <w:szCs w:val="28"/>
        </w:rPr>
        <w:t>Ачмиз</w:t>
      </w:r>
    </w:p>
    <w:p w:rsidR="00CC5DD1" w:rsidRDefault="00CC5DD1" w:rsidP="008B6923">
      <w:pPr>
        <w:spacing w:after="0" w:line="240" w:lineRule="auto"/>
        <w:ind w:right="-142"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7103D3" w:rsidRPr="002E6030" w:rsidRDefault="007103D3" w:rsidP="008B6923">
      <w:pPr>
        <w:spacing w:after="0" w:line="240" w:lineRule="auto"/>
        <w:ind w:right="-142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Секрет</w:t>
      </w:r>
      <w:r w:rsidR="00EF6CB9">
        <w:rPr>
          <w:rFonts w:ascii="Times New Roman" w:hAnsi="Times New Roman"/>
          <w:b/>
          <w:color w:val="000000"/>
          <w:sz w:val="28"/>
          <w:szCs w:val="28"/>
        </w:rPr>
        <w:t xml:space="preserve">арь </w:t>
      </w:r>
      <w:r>
        <w:rPr>
          <w:rFonts w:ascii="Times New Roman" w:hAnsi="Times New Roman"/>
          <w:b/>
          <w:color w:val="000000"/>
          <w:sz w:val="28"/>
          <w:szCs w:val="28"/>
        </w:rPr>
        <w:t>Комиссии</w:t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>:</w:t>
      </w:r>
      <w:r w:rsidRPr="002B56DB">
        <w:rPr>
          <w:rFonts w:ascii="Times New Roman" w:hAnsi="Times New Roman"/>
          <w:b/>
          <w:color w:val="000000"/>
          <w:sz w:val="28"/>
          <w:szCs w:val="28"/>
        </w:rPr>
        <w:tab/>
      </w:r>
      <w:r w:rsidRPr="002B56DB">
        <w:rPr>
          <w:rFonts w:ascii="Times New Roman" w:hAnsi="Times New Roman"/>
          <w:b/>
          <w:color w:val="000000"/>
          <w:sz w:val="28"/>
          <w:szCs w:val="28"/>
        </w:rPr>
        <w:tab/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                              </w:t>
      </w:r>
      <w:r w:rsidR="00EF6CB9">
        <w:rPr>
          <w:rFonts w:ascii="Times New Roman" w:hAnsi="Times New Roman"/>
          <w:b/>
          <w:color w:val="000000"/>
          <w:sz w:val="28"/>
          <w:szCs w:val="28"/>
        </w:rPr>
        <w:t xml:space="preserve">          </w:t>
      </w:r>
      <w:r>
        <w:rPr>
          <w:rFonts w:ascii="Times New Roman" w:hAnsi="Times New Roman"/>
          <w:b/>
          <w:color w:val="000000"/>
          <w:sz w:val="28"/>
          <w:szCs w:val="28"/>
        </w:rPr>
        <w:t>К.У. Землянушнова</w:t>
      </w:r>
    </w:p>
    <w:p w:rsidR="007D02B8" w:rsidRDefault="007D02B8" w:rsidP="008B6923">
      <w:pPr>
        <w:spacing w:after="0" w:line="240" w:lineRule="auto"/>
        <w:ind w:right="-142"/>
        <w:contextualSpacing/>
        <w:jc w:val="both"/>
        <w:rPr>
          <w:rFonts w:ascii="Times New Roman" w:hAnsi="Times New Roman"/>
          <w:color w:val="000000"/>
          <w:sz w:val="16"/>
          <w:szCs w:val="16"/>
        </w:rPr>
      </w:pPr>
    </w:p>
    <w:p w:rsidR="00AD10C2" w:rsidRPr="00E65CD0" w:rsidRDefault="005341AB" w:rsidP="008B6923">
      <w:pPr>
        <w:spacing w:after="0" w:line="240" w:lineRule="auto"/>
        <w:ind w:right="-142"/>
        <w:contextualSpacing/>
        <w:jc w:val="both"/>
        <w:rPr>
          <w:rFonts w:ascii="Times New Roman" w:hAnsi="Times New Roman"/>
          <w:color w:val="000000"/>
          <w:sz w:val="16"/>
          <w:szCs w:val="16"/>
        </w:rPr>
      </w:pPr>
      <w:r>
        <w:rPr>
          <w:rFonts w:ascii="Times New Roman" w:hAnsi="Times New Roman"/>
          <w:color w:val="000000"/>
          <w:sz w:val="16"/>
          <w:szCs w:val="16"/>
        </w:rPr>
        <w:t>06.05.2024</w:t>
      </w:r>
      <w:r w:rsidR="00F11D1A" w:rsidRPr="00E65CD0">
        <w:rPr>
          <w:rFonts w:ascii="Times New Roman" w:hAnsi="Times New Roman"/>
          <w:color w:val="000000"/>
          <w:sz w:val="16"/>
          <w:szCs w:val="16"/>
        </w:rPr>
        <w:t xml:space="preserve"> г.</w:t>
      </w:r>
    </w:p>
    <w:sectPr w:rsidR="00AD10C2" w:rsidRPr="00E65CD0" w:rsidSect="00D329F5">
      <w:pgSz w:w="11906" w:h="16838"/>
      <w:pgMar w:top="568" w:right="1133" w:bottom="56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062" w:rsidRDefault="001D1062">
      <w:pPr>
        <w:spacing w:line="240" w:lineRule="auto"/>
      </w:pPr>
      <w:r>
        <w:separator/>
      </w:r>
    </w:p>
  </w:endnote>
  <w:endnote w:type="continuationSeparator" w:id="0">
    <w:p w:rsidR="001D1062" w:rsidRDefault="001D10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062" w:rsidRDefault="001D1062">
      <w:pPr>
        <w:spacing w:after="0" w:line="240" w:lineRule="auto"/>
      </w:pPr>
      <w:r>
        <w:separator/>
      </w:r>
    </w:p>
  </w:footnote>
  <w:footnote w:type="continuationSeparator" w:id="0">
    <w:p w:rsidR="001D1062" w:rsidRDefault="001D10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8A153F"/>
    <w:multiLevelType w:val="hybridMultilevel"/>
    <w:tmpl w:val="CFE2AD5C"/>
    <w:lvl w:ilvl="0" w:tplc="DD9EB24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6EA7"/>
    <w:rsid w:val="0000093C"/>
    <w:rsid w:val="00001A34"/>
    <w:rsid w:val="000060C2"/>
    <w:rsid w:val="00006E80"/>
    <w:rsid w:val="00011CAD"/>
    <w:rsid w:val="00011CB3"/>
    <w:rsid w:val="00016CC8"/>
    <w:rsid w:val="000172E4"/>
    <w:rsid w:val="00024014"/>
    <w:rsid w:val="000255D9"/>
    <w:rsid w:val="000258B1"/>
    <w:rsid w:val="00031339"/>
    <w:rsid w:val="00031BF3"/>
    <w:rsid w:val="00033B7C"/>
    <w:rsid w:val="000340FD"/>
    <w:rsid w:val="00035B0C"/>
    <w:rsid w:val="0003637F"/>
    <w:rsid w:val="000377FD"/>
    <w:rsid w:val="00037EBA"/>
    <w:rsid w:val="0004045E"/>
    <w:rsid w:val="000413B1"/>
    <w:rsid w:val="00043615"/>
    <w:rsid w:val="00047C87"/>
    <w:rsid w:val="00051AC2"/>
    <w:rsid w:val="000567BB"/>
    <w:rsid w:val="00057891"/>
    <w:rsid w:val="00065ABC"/>
    <w:rsid w:val="00066C62"/>
    <w:rsid w:val="00067ED8"/>
    <w:rsid w:val="00071A27"/>
    <w:rsid w:val="000732C4"/>
    <w:rsid w:val="00074EA0"/>
    <w:rsid w:val="000763C8"/>
    <w:rsid w:val="00080E74"/>
    <w:rsid w:val="0008371D"/>
    <w:rsid w:val="00087133"/>
    <w:rsid w:val="0009258B"/>
    <w:rsid w:val="00093EC8"/>
    <w:rsid w:val="000A1CE9"/>
    <w:rsid w:val="000A2901"/>
    <w:rsid w:val="000A667E"/>
    <w:rsid w:val="000B11D0"/>
    <w:rsid w:val="000B367A"/>
    <w:rsid w:val="000B4BCF"/>
    <w:rsid w:val="000B5AAA"/>
    <w:rsid w:val="000B733F"/>
    <w:rsid w:val="000C027F"/>
    <w:rsid w:val="000C0B6E"/>
    <w:rsid w:val="000C0E25"/>
    <w:rsid w:val="000C5977"/>
    <w:rsid w:val="000C7EFF"/>
    <w:rsid w:val="000D1112"/>
    <w:rsid w:val="000D23AC"/>
    <w:rsid w:val="000D5707"/>
    <w:rsid w:val="000D5AE5"/>
    <w:rsid w:val="000D5E5E"/>
    <w:rsid w:val="000D71A8"/>
    <w:rsid w:val="000D7A6B"/>
    <w:rsid w:val="000E08AD"/>
    <w:rsid w:val="000E3014"/>
    <w:rsid w:val="000E30E2"/>
    <w:rsid w:val="000E3C5D"/>
    <w:rsid w:val="000E50E0"/>
    <w:rsid w:val="000E70CE"/>
    <w:rsid w:val="000F0426"/>
    <w:rsid w:val="000F5A02"/>
    <w:rsid w:val="000F637D"/>
    <w:rsid w:val="000F73E3"/>
    <w:rsid w:val="00100D02"/>
    <w:rsid w:val="001010CB"/>
    <w:rsid w:val="00103613"/>
    <w:rsid w:val="0010457E"/>
    <w:rsid w:val="001071E3"/>
    <w:rsid w:val="00110D8C"/>
    <w:rsid w:val="0011270B"/>
    <w:rsid w:val="0011295B"/>
    <w:rsid w:val="001140AD"/>
    <w:rsid w:val="001148BE"/>
    <w:rsid w:val="00114F6A"/>
    <w:rsid w:val="00125358"/>
    <w:rsid w:val="00126A25"/>
    <w:rsid w:val="001307A7"/>
    <w:rsid w:val="00137240"/>
    <w:rsid w:val="00141521"/>
    <w:rsid w:val="00141863"/>
    <w:rsid w:val="001418AB"/>
    <w:rsid w:val="00141906"/>
    <w:rsid w:val="00142016"/>
    <w:rsid w:val="00150521"/>
    <w:rsid w:val="00152E38"/>
    <w:rsid w:val="001540D0"/>
    <w:rsid w:val="00154569"/>
    <w:rsid w:val="00160C48"/>
    <w:rsid w:val="001622DD"/>
    <w:rsid w:val="0016411C"/>
    <w:rsid w:val="00164643"/>
    <w:rsid w:val="0016489C"/>
    <w:rsid w:val="001652E1"/>
    <w:rsid w:val="00171E28"/>
    <w:rsid w:val="00173579"/>
    <w:rsid w:val="00176ED4"/>
    <w:rsid w:val="00182BB8"/>
    <w:rsid w:val="00182DD4"/>
    <w:rsid w:val="00191EDA"/>
    <w:rsid w:val="00192DE4"/>
    <w:rsid w:val="0019664D"/>
    <w:rsid w:val="001969D7"/>
    <w:rsid w:val="001971B5"/>
    <w:rsid w:val="00197630"/>
    <w:rsid w:val="001A250D"/>
    <w:rsid w:val="001A53E7"/>
    <w:rsid w:val="001A62D7"/>
    <w:rsid w:val="001B0EC6"/>
    <w:rsid w:val="001B15DC"/>
    <w:rsid w:val="001B2368"/>
    <w:rsid w:val="001B2AD5"/>
    <w:rsid w:val="001B5FEC"/>
    <w:rsid w:val="001B6596"/>
    <w:rsid w:val="001B688C"/>
    <w:rsid w:val="001D1062"/>
    <w:rsid w:val="001D3677"/>
    <w:rsid w:val="001D39BD"/>
    <w:rsid w:val="001D471F"/>
    <w:rsid w:val="001D6101"/>
    <w:rsid w:val="001E003B"/>
    <w:rsid w:val="001E2759"/>
    <w:rsid w:val="001E3525"/>
    <w:rsid w:val="001E50C7"/>
    <w:rsid w:val="001F0BF7"/>
    <w:rsid w:val="001F2D5A"/>
    <w:rsid w:val="001F5D0C"/>
    <w:rsid w:val="001F64BD"/>
    <w:rsid w:val="001F6ACD"/>
    <w:rsid w:val="001F777A"/>
    <w:rsid w:val="0020062F"/>
    <w:rsid w:val="0020077F"/>
    <w:rsid w:val="00202477"/>
    <w:rsid w:val="00203284"/>
    <w:rsid w:val="00204249"/>
    <w:rsid w:val="00205AC4"/>
    <w:rsid w:val="00207E5C"/>
    <w:rsid w:val="00212C75"/>
    <w:rsid w:val="002135C3"/>
    <w:rsid w:val="00222BA1"/>
    <w:rsid w:val="002252FB"/>
    <w:rsid w:val="00226272"/>
    <w:rsid w:val="00230BF9"/>
    <w:rsid w:val="00230FC3"/>
    <w:rsid w:val="002335C8"/>
    <w:rsid w:val="002337C1"/>
    <w:rsid w:val="00234728"/>
    <w:rsid w:val="0023774E"/>
    <w:rsid w:val="00241D29"/>
    <w:rsid w:val="00247271"/>
    <w:rsid w:val="00247C8D"/>
    <w:rsid w:val="00251077"/>
    <w:rsid w:val="002530EE"/>
    <w:rsid w:val="0025450D"/>
    <w:rsid w:val="00256208"/>
    <w:rsid w:val="002632BC"/>
    <w:rsid w:val="00264CCA"/>
    <w:rsid w:val="00265254"/>
    <w:rsid w:val="002656B2"/>
    <w:rsid w:val="00266CB2"/>
    <w:rsid w:val="00267C81"/>
    <w:rsid w:val="0027054F"/>
    <w:rsid w:val="0027149A"/>
    <w:rsid w:val="002723AC"/>
    <w:rsid w:val="00273FDC"/>
    <w:rsid w:val="00274793"/>
    <w:rsid w:val="0027795E"/>
    <w:rsid w:val="00280F24"/>
    <w:rsid w:val="00281072"/>
    <w:rsid w:val="0028331D"/>
    <w:rsid w:val="00283417"/>
    <w:rsid w:val="00286E42"/>
    <w:rsid w:val="00287542"/>
    <w:rsid w:val="002933E2"/>
    <w:rsid w:val="0029484F"/>
    <w:rsid w:val="00297D3F"/>
    <w:rsid w:val="002A2DCE"/>
    <w:rsid w:val="002A2F9A"/>
    <w:rsid w:val="002A6165"/>
    <w:rsid w:val="002B1927"/>
    <w:rsid w:val="002B4688"/>
    <w:rsid w:val="002B56DB"/>
    <w:rsid w:val="002C27DC"/>
    <w:rsid w:val="002C3188"/>
    <w:rsid w:val="002C562D"/>
    <w:rsid w:val="002C72D4"/>
    <w:rsid w:val="002D0B65"/>
    <w:rsid w:val="002D0D0C"/>
    <w:rsid w:val="002D248C"/>
    <w:rsid w:val="002D4F80"/>
    <w:rsid w:val="002D6525"/>
    <w:rsid w:val="002E28A4"/>
    <w:rsid w:val="002E2BE0"/>
    <w:rsid w:val="002E57E4"/>
    <w:rsid w:val="002E6030"/>
    <w:rsid w:val="002E71EC"/>
    <w:rsid w:val="002F0186"/>
    <w:rsid w:val="002F34DC"/>
    <w:rsid w:val="002F3E40"/>
    <w:rsid w:val="002F642F"/>
    <w:rsid w:val="002F653F"/>
    <w:rsid w:val="002F745D"/>
    <w:rsid w:val="00302E9B"/>
    <w:rsid w:val="00303538"/>
    <w:rsid w:val="003054B5"/>
    <w:rsid w:val="003060AC"/>
    <w:rsid w:val="00306AC5"/>
    <w:rsid w:val="00307855"/>
    <w:rsid w:val="00311707"/>
    <w:rsid w:val="00311BB7"/>
    <w:rsid w:val="00313DC3"/>
    <w:rsid w:val="00315AC3"/>
    <w:rsid w:val="00315C51"/>
    <w:rsid w:val="00315C5F"/>
    <w:rsid w:val="00321052"/>
    <w:rsid w:val="00322230"/>
    <w:rsid w:val="00323046"/>
    <w:rsid w:val="00323C6E"/>
    <w:rsid w:val="00324BD7"/>
    <w:rsid w:val="00324FDE"/>
    <w:rsid w:val="003277C8"/>
    <w:rsid w:val="00333112"/>
    <w:rsid w:val="00336689"/>
    <w:rsid w:val="00345F97"/>
    <w:rsid w:val="003473D5"/>
    <w:rsid w:val="003500D4"/>
    <w:rsid w:val="003553DB"/>
    <w:rsid w:val="00356895"/>
    <w:rsid w:val="00361D09"/>
    <w:rsid w:val="003637A1"/>
    <w:rsid w:val="00363BF8"/>
    <w:rsid w:val="00363DF2"/>
    <w:rsid w:val="003653E6"/>
    <w:rsid w:val="00366EEA"/>
    <w:rsid w:val="00367974"/>
    <w:rsid w:val="0037195B"/>
    <w:rsid w:val="00373BD4"/>
    <w:rsid w:val="003741B6"/>
    <w:rsid w:val="00377B54"/>
    <w:rsid w:val="00380918"/>
    <w:rsid w:val="003900D6"/>
    <w:rsid w:val="0039258A"/>
    <w:rsid w:val="00394368"/>
    <w:rsid w:val="00394FD5"/>
    <w:rsid w:val="003950B6"/>
    <w:rsid w:val="003A01B1"/>
    <w:rsid w:val="003A29DF"/>
    <w:rsid w:val="003A2CED"/>
    <w:rsid w:val="003A425E"/>
    <w:rsid w:val="003A4271"/>
    <w:rsid w:val="003A6EA7"/>
    <w:rsid w:val="003C4426"/>
    <w:rsid w:val="003C4B62"/>
    <w:rsid w:val="003C5A92"/>
    <w:rsid w:val="003C6830"/>
    <w:rsid w:val="003D1A19"/>
    <w:rsid w:val="003D4891"/>
    <w:rsid w:val="003D550D"/>
    <w:rsid w:val="003E0788"/>
    <w:rsid w:val="003E0BBE"/>
    <w:rsid w:val="003E1D6D"/>
    <w:rsid w:val="003E2044"/>
    <w:rsid w:val="003E6B87"/>
    <w:rsid w:val="003F25DA"/>
    <w:rsid w:val="003F3A14"/>
    <w:rsid w:val="003F426C"/>
    <w:rsid w:val="00401674"/>
    <w:rsid w:val="0040284B"/>
    <w:rsid w:val="00405EF8"/>
    <w:rsid w:val="00407E61"/>
    <w:rsid w:val="00410136"/>
    <w:rsid w:val="00411030"/>
    <w:rsid w:val="00411D95"/>
    <w:rsid w:val="00412B26"/>
    <w:rsid w:val="00414F16"/>
    <w:rsid w:val="00415386"/>
    <w:rsid w:val="00420B4D"/>
    <w:rsid w:val="00427725"/>
    <w:rsid w:val="004309BA"/>
    <w:rsid w:val="00430B55"/>
    <w:rsid w:val="004311EE"/>
    <w:rsid w:val="00432713"/>
    <w:rsid w:val="00433BF9"/>
    <w:rsid w:val="00435345"/>
    <w:rsid w:val="00436C62"/>
    <w:rsid w:val="00436F67"/>
    <w:rsid w:val="0043717E"/>
    <w:rsid w:val="004405C8"/>
    <w:rsid w:val="0044381C"/>
    <w:rsid w:val="00443EDD"/>
    <w:rsid w:val="00446E1E"/>
    <w:rsid w:val="004508F1"/>
    <w:rsid w:val="00450ECA"/>
    <w:rsid w:val="00451DF6"/>
    <w:rsid w:val="00456397"/>
    <w:rsid w:val="00460873"/>
    <w:rsid w:val="004609D0"/>
    <w:rsid w:val="00464506"/>
    <w:rsid w:val="00465226"/>
    <w:rsid w:val="00465233"/>
    <w:rsid w:val="004663A2"/>
    <w:rsid w:val="0047246E"/>
    <w:rsid w:val="004741A6"/>
    <w:rsid w:val="00475A29"/>
    <w:rsid w:val="004773B5"/>
    <w:rsid w:val="00477B67"/>
    <w:rsid w:val="004825F2"/>
    <w:rsid w:val="00482B36"/>
    <w:rsid w:val="00484F20"/>
    <w:rsid w:val="00484FC7"/>
    <w:rsid w:val="004871A8"/>
    <w:rsid w:val="0049258F"/>
    <w:rsid w:val="0049709E"/>
    <w:rsid w:val="004A0941"/>
    <w:rsid w:val="004A1C53"/>
    <w:rsid w:val="004A4699"/>
    <w:rsid w:val="004A4E99"/>
    <w:rsid w:val="004A67F4"/>
    <w:rsid w:val="004B49AC"/>
    <w:rsid w:val="004B62F9"/>
    <w:rsid w:val="004B6F1E"/>
    <w:rsid w:val="004C2B1B"/>
    <w:rsid w:val="004C2EB3"/>
    <w:rsid w:val="004C345B"/>
    <w:rsid w:val="004C5296"/>
    <w:rsid w:val="004D1382"/>
    <w:rsid w:val="004D39A8"/>
    <w:rsid w:val="004D3E01"/>
    <w:rsid w:val="004D49A8"/>
    <w:rsid w:val="004E2BB3"/>
    <w:rsid w:val="004E4F81"/>
    <w:rsid w:val="004E653B"/>
    <w:rsid w:val="004F04E0"/>
    <w:rsid w:val="004F1CF9"/>
    <w:rsid w:val="004F20B9"/>
    <w:rsid w:val="004F5BB9"/>
    <w:rsid w:val="00500FED"/>
    <w:rsid w:val="005017FE"/>
    <w:rsid w:val="00503CB4"/>
    <w:rsid w:val="005100E3"/>
    <w:rsid w:val="00510B65"/>
    <w:rsid w:val="00510EA4"/>
    <w:rsid w:val="00513202"/>
    <w:rsid w:val="005207EB"/>
    <w:rsid w:val="00521FD8"/>
    <w:rsid w:val="005249C2"/>
    <w:rsid w:val="0052675F"/>
    <w:rsid w:val="0052754F"/>
    <w:rsid w:val="00530161"/>
    <w:rsid w:val="0053158A"/>
    <w:rsid w:val="00531676"/>
    <w:rsid w:val="005334C0"/>
    <w:rsid w:val="005341AB"/>
    <w:rsid w:val="005364D0"/>
    <w:rsid w:val="00537FB9"/>
    <w:rsid w:val="0054080A"/>
    <w:rsid w:val="00542B29"/>
    <w:rsid w:val="00546CEC"/>
    <w:rsid w:val="005554AD"/>
    <w:rsid w:val="0055720F"/>
    <w:rsid w:val="00560532"/>
    <w:rsid w:val="00561736"/>
    <w:rsid w:val="005620CD"/>
    <w:rsid w:val="00562E86"/>
    <w:rsid w:val="00563C75"/>
    <w:rsid w:val="00565E43"/>
    <w:rsid w:val="0057492F"/>
    <w:rsid w:val="00574FB0"/>
    <w:rsid w:val="0057708B"/>
    <w:rsid w:val="005778AD"/>
    <w:rsid w:val="00582191"/>
    <w:rsid w:val="00582BCA"/>
    <w:rsid w:val="0058351E"/>
    <w:rsid w:val="00585208"/>
    <w:rsid w:val="00585948"/>
    <w:rsid w:val="0059256F"/>
    <w:rsid w:val="0059415C"/>
    <w:rsid w:val="005946EC"/>
    <w:rsid w:val="00595854"/>
    <w:rsid w:val="00596FC5"/>
    <w:rsid w:val="005A7D4E"/>
    <w:rsid w:val="005B085F"/>
    <w:rsid w:val="005B11C6"/>
    <w:rsid w:val="005B5007"/>
    <w:rsid w:val="005C26F0"/>
    <w:rsid w:val="005C3B9A"/>
    <w:rsid w:val="005C5D78"/>
    <w:rsid w:val="005C6CBA"/>
    <w:rsid w:val="005C7B9D"/>
    <w:rsid w:val="005D3F2A"/>
    <w:rsid w:val="005E0BB1"/>
    <w:rsid w:val="005E3E6F"/>
    <w:rsid w:val="005E4D67"/>
    <w:rsid w:val="005E5625"/>
    <w:rsid w:val="005F1AC1"/>
    <w:rsid w:val="005F5554"/>
    <w:rsid w:val="005F5902"/>
    <w:rsid w:val="005F766C"/>
    <w:rsid w:val="005F7A29"/>
    <w:rsid w:val="00601B59"/>
    <w:rsid w:val="00602010"/>
    <w:rsid w:val="00602EF2"/>
    <w:rsid w:val="00603FD5"/>
    <w:rsid w:val="00606DC0"/>
    <w:rsid w:val="00607DA4"/>
    <w:rsid w:val="006101B4"/>
    <w:rsid w:val="006135F4"/>
    <w:rsid w:val="00615939"/>
    <w:rsid w:val="006200E2"/>
    <w:rsid w:val="00626A00"/>
    <w:rsid w:val="00626A8F"/>
    <w:rsid w:val="00634BE7"/>
    <w:rsid w:val="006350C6"/>
    <w:rsid w:val="006350F5"/>
    <w:rsid w:val="006363CD"/>
    <w:rsid w:val="0063710D"/>
    <w:rsid w:val="0063781E"/>
    <w:rsid w:val="00641D9E"/>
    <w:rsid w:val="00642734"/>
    <w:rsid w:val="006457E0"/>
    <w:rsid w:val="00650D4F"/>
    <w:rsid w:val="006525B8"/>
    <w:rsid w:val="006536FA"/>
    <w:rsid w:val="0065527E"/>
    <w:rsid w:val="00656069"/>
    <w:rsid w:val="0066091C"/>
    <w:rsid w:val="00662107"/>
    <w:rsid w:val="00663F03"/>
    <w:rsid w:val="0066458C"/>
    <w:rsid w:val="006647FB"/>
    <w:rsid w:val="0066530A"/>
    <w:rsid w:val="006678AB"/>
    <w:rsid w:val="006746DD"/>
    <w:rsid w:val="00674BFA"/>
    <w:rsid w:val="00676BCA"/>
    <w:rsid w:val="00680558"/>
    <w:rsid w:val="00681EF1"/>
    <w:rsid w:val="00683A64"/>
    <w:rsid w:val="00684CA0"/>
    <w:rsid w:val="00686D1B"/>
    <w:rsid w:val="006908E0"/>
    <w:rsid w:val="00694305"/>
    <w:rsid w:val="006A7C1F"/>
    <w:rsid w:val="006B0623"/>
    <w:rsid w:val="006B2FB1"/>
    <w:rsid w:val="006B31D9"/>
    <w:rsid w:val="006B4F6D"/>
    <w:rsid w:val="006B5E7B"/>
    <w:rsid w:val="006B7DA5"/>
    <w:rsid w:val="006C3F95"/>
    <w:rsid w:val="006D3AC3"/>
    <w:rsid w:val="006D4458"/>
    <w:rsid w:val="006D6E4A"/>
    <w:rsid w:val="006E0DDE"/>
    <w:rsid w:val="006E7E36"/>
    <w:rsid w:val="00701E2A"/>
    <w:rsid w:val="00706E3A"/>
    <w:rsid w:val="007103D3"/>
    <w:rsid w:val="00710DD1"/>
    <w:rsid w:val="00715281"/>
    <w:rsid w:val="00720A49"/>
    <w:rsid w:val="007220C0"/>
    <w:rsid w:val="00722B92"/>
    <w:rsid w:val="00722D3D"/>
    <w:rsid w:val="00725598"/>
    <w:rsid w:val="007260D6"/>
    <w:rsid w:val="00726933"/>
    <w:rsid w:val="007309D2"/>
    <w:rsid w:val="0073205E"/>
    <w:rsid w:val="00736978"/>
    <w:rsid w:val="0074014C"/>
    <w:rsid w:val="00742005"/>
    <w:rsid w:val="007430E3"/>
    <w:rsid w:val="0074381C"/>
    <w:rsid w:val="00744692"/>
    <w:rsid w:val="007446A1"/>
    <w:rsid w:val="00746ECC"/>
    <w:rsid w:val="0074783D"/>
    <w:rsid w:val="00750E72"/>
    <w:rsid w:val="0075165F"/>
    <w:rsid w:val="007517D0"/>
    <w:rsid w:val="0075313E"/>
    <w:rsid w:val="00762CDC"/>
    <w:rsid w:val="00763733"/>
    <w:rsid w:val="00766549"/>
    <w:rsid w:val="007752B1"/>
    <w:rsid w:val="007756C6"/>
    <w:rsid w:val="007813FF"/>
    <w:rsid w:val="007814E4"/>
    <w:rsid w:val="00782380"/>
    <w:rsid w:val="00782F31"/>
    <w:rsid w:val="00786056"/>
    <w:rsid w:val="0079081D"/>
    <w:rsid w:val="00795760"/>
    <w:rsid w:val="007A4AAD"/>
    <w:rsid w:val="007A584B"/>
    <w:rsid w:val="007A6EA0"/>
    <w:rsid w:val="007B438A"/>
    <w:rsid w:val="007B55D8"/>
    <w:rsid w:val="007B63E9"/>
    <w:rsid w:val="007B6B57"/>
    <w:rsid w:val="007C0567"/>
    <w:rsid w:val="007C074C"/>
    <w:rsid w:val="007C247E"/>
    <w:rsid w:val="007C29BD"/>
    <w:rsid w:val="007C54F0"/>
    <w:rsid w:val="007C5CCF"/>
    <w:rsid w:val="007C5E19"/>
    <w:rsid w:val="007D02B8"/>
    <w:rsid w:val="007D0FD5"/>
    <w:rsid w:val="007D121F"/>
    <w:rsid w:val="007D2107"/>
    <w:rsid w:val="007D49E4"/>
    <w:rsid w:val="007D5724"/>
    <w:rsid w:val="007D5CF5"/>
    <w:rsid w:val="007E05F0"/>
    <w:rsid w:val="007E48AB"/>
    <w:rsid w:val="007E7857"/>
    <w:rsid w:val="007E7F55"/>
    <w:rsid w:val="007F570A"/>
    <w:rsid w:val="007F5E0B"/>
    <w:rsid w:val="007F6E39"/>
    <w:rsid w:val="00801A8D"/>
    <w:rsid w:val="00803010"/>
    <w:rsid w:val="00804D9A"/>
    <w:rsid w:val="00805111"/>
    <w:rsid w:val="00814876"/>
    <w:rsid w:val="00814AF3"/>
    <w:rsid w:val="00815358"/>
    <w:rsid w:val="00816957"/>
    <w:rsid w:val="00816BB2"/>
    <w:rsid w:val="00817996"/>
    <w:rsid w:val="00820DD9"/>
    <w:rsid w:val="00821B70"/>
    <w:rsid w:val="0082418A"/>
    <w:rsid w:val="00824BA2"/>
    <w:rsid w:val="008336ED"/>
    <w:rsid w:val="008339DE"/>
    <w:rsid w:val="00833F01"/>
    <w:rsid w:val="00833FD2"/>
    <w:rsid w:val="0083716C"/>
    <w:rsid w:val="00840394"/>
    <w:rsid w:val="0084072A"/>
    <w:rsid w:val="008424C3"/>
    <w:rsid w:val="00846B17"/>
    <w:rsid w:val="008473B0"/>
    <w:rsid w:val="008517E6"/>
    <w:rsid w:val="00851F4E"/>
    <w:rsid w:val="00856894"/>
    <w:rsid w:val="00857F46"/>
    <w:rsid w:val="008605FB"/>
    <w:rsid w:val="00861752"/>
    <w:rsid w:val="00865575"/>
    <w:rsid w:val="00867D9E"/>
    <w:rsid w:val="00870FBF"/>
    <w:rsid w:val="00871571"/>
    <w:rsid w:val="00871D55"/>
    <w:rsid w:val="00871F38"/>
    <w:rsid w:val="00872ADF"/>
    <w:rsid w:val="008778D8"/>
    <w:rsid w:val="008844C2"/>
    <w:rsid w:val="008857B9"/>
    <w:rsid w:val="0089178D"/>
    <w:rsid w:val="00891FB3"/>
    <w:rsid w:val="00895884"/>
    <w:rsid w:val="00896C74"/>
    <w:rsid w:val="008970D2"/>
    <w:rsid w:val="008972C4"/>
    <w:rsid w:val="00897492"/>
    <w:rsid w:val="008A18AF"/>
    <w:rsid w:val="008A67FA"/>
    <w:rsid w:val="008A68B7"/>
    <w:rsid w:val="008B0B44"/>
    <w:rsid w:val="008B31CD"/>
    <w:rsid w:val="008B3431"/>
    <w:rsid w:val="008B526D"/>
    <w:rsid w:val="008B613C"/>
    <w:rsid w:val="008B6923"/>
    <w:rsid w:val="008B6A91"/>
    <w:rsid w:val="008B6C67"/>
    <w:rsid w:val="008C03AC"/>
    <w:rsid w:val="008C199F"/>
    <w:rsid w:val="008C210C"/>
    <w:rsid w:val="008C38A0"/>
    <w:rsid w:val="008C6316"/>
    <w:rsid w:val="008D18C2"/>
    <w:rsid w:val="008D28F1"/>
    <w:rsid w:val="008D3844"/>
    <w:rsid w:val="008D4578"/>
    <w:rsid w:val="008D7D0F"/>
    <w:rsid w:val="008E1331"/>
    <w:rsid w:val="008E1753"/>
    <w:rsid w:val="008E2C31"/>
    <w:rsid w:val="008E4D14"/>
    <w:rsid w:val="008E7B65"/>
    <w:rsid w:val="008F3210"/>
    <w:rsid w:val="008F414E"/>
    <w:rsid w:val="008F664A"/>
    <w:rsid w:val="008F7DF3"/>
    <w:rsid w:val="009006F6"/>
    <w:rsid w:val="009049A3"/>
    <w:rsid w:val="00904FAD"/>
    <w:rsid w:val="00905758"/>
    <w:rsid w:val="009072A9"/>
    <w:rsid w:val="00910ADA"/>
    <w:rsid w:val="00912B0E"/>
    <w:rsid w:val="009133DD"/>
    <w:rsid w:val="009138E1"/>
    <w:rsid w:val="00915B25"/>
    <w:rsid w:val="0091707B"/>
    <w:rsid w:val="009211D3"/>
    <w:rsid w:val="00921373"/>
    <w:rsid w:val="00922BC6"/>
    <w:rsid w:val="00924054"/>
    <w:rsid w:val="00924994"/>
    <w:rsid w:val="00924D50"/>
    <w:rsid w:val="009250D7"/>
    <w:rsid w:val="0092534B"/>
    <w:rsid w:val="00925567"/>
    <w:rsid w:val="009278B0"/>
    <w:rsid w:val="00927D26"/>
    <w:rsid w:val="0093228F"/>
    <w:rsid w:val="00932D64"/>
    <w:rsid w:val="00933A9C"/>
    <w:rsid w:val="0093527E"/>
    <w:rsid w:val="00935979"/>
    <w:rsid w:val="0094318A"/>
    <w:rsid w:val="0094584B"/>
    <w:rsid w:val="009458C0"/>
    <w:rsid w:val="00946A74"/>
    <w:rsid w:val="00946D8D"/>
    <w:rsid w:val="00951319"/>
    <w:rsid w:val="00951C1E"/>
    <w:rsid w:val="00952D04"/>
    <w:rsid w:val="009530A5"/>
    <w:rsid w:val="0095372E"/>
    <w:rsid w:val="00957122"/>
    <w:rsid w:val="00960AF2"/>
    <w:rsid w:val="00962CD4"/>
    <w:rsid w:val="0096415A"/>
    <w:rsid w:val="0096515C"/>
    <w:rsid w:val="00965B74"/>
    <w:rsid w:val="00966836"/>
    <w:rsid w:val="009670D7"/>
    <w:rsid w:val="00967475"/>
    <w:rsid w:val="009708DC"/>
    <w:rsid w:val="0097160E"/>
    <w:rsid w:val="0097284B"/>
    <w:rsid w:val="00972C7A"/>
    <w:rsid w:val="00972D6C"/>
    <w:rsid w:val="00973FE0"/>
    <w:rsid w:val="00983F31"/>
    <w:rsid w:val="009867D9"/>
    <w:rsid w:val="00986944"/>
    <w:rsid w:val="00987828"/>
    <w:rsid w:val="009919A8"/>
    <w:rsid w:val="00991C73"/>
    <w:rsid w:val="00994907"/>
    <w:rsid w:val="009968B5"/>
    <w:rsid w:val="009A0612"/>
    <w:rsid w:val="009A0BDA"/>
    <w:rsid w:val="009A222C"/>
    <w:rsid w:val="009A6E64"/>
    <w:rsid w:val="009A74A6"/>
    <w:rsid w:val="009B1D03"/>
    <w:rsid w:val="009B2614"/>
    <w:rsid w:val="009B3262"/>
    <w:rsid w:val="009B5457"/>
    <w:rsid w:val="009B57BA"/>
    <w:rsid w:val="009C1068"/>
    <w:rsid w:val="009C1289"/>
    <w:rsid w:val="009C1DD4"/>
    <w:rsid w:val="009C21EC"/>
    <w:rsid w:val="009C3B7C"/>
    <w:rsid w:val="009C52A6"/>
    <w:rsid w:val="009C5861"/>
    <w:rsid w:val="009C5E10"/>
    <w:rsid w:val="009C6941"/>
    <w:rsid w:val="009C6DEC"/>
    <w:rsid w:val="009D1103"/>
    <w:rsid w:val="009D1370"/>
    <w:rsid w:val="009D1ADB"/>
    <w:rsid w:val="009D26BD"/>
    <w:rsid w:val="009D3486"/>
    <w:rsid w:val="009D3D98"/>
    <w:rsid w:val="009D5B15"/>
    <w:rsid w:val="009E040C"/>
    <w:rsid w:val="009E0F79"/>
    <w:rsid w:val="009E5348"/>
    <w:rsid w:val="009E55CE"/>
    <w:rsid w:val="009E6AEF"/>
    <w:rsid w:val="009E73D7"/>
    <w:rsid w:val="009E7F7A"/>
    <w:rsid w:val="009F07C8"/>
    <w:rsid w:val="009F24FF"/>
    <w:rsid w:val="009F2915"/>
    <w:rsid w:val="009F3560"/>
    <w:rsid w:val="009F3950"/>
    <w:rsid w:val="009F5088"/>
    <w:rsid w:val="009F60C2"/>
    <w:rsid w:val="00A024DD"/>
    <w:rsid w:val="00A042EB"/>
    <w:rsid w:val="00A05909"/>
    <w:rsid w:val="00A06231"/>
    <w:rsid w:val="00A06EEF"/>
    <w:rsid w:val="00A109D6"/>
    <w:rsid w:val="00A117B4"/>
    <w:rsid w:val="00A11BEE"/>
    <w:rsid w:val="00A135AD"/>
    <w:rsid w:val="00A15C9A"/>
    <w:rsid w:val="00A16DFB"/>
    <w:rsid w:val="00A2010B"/>
    <w:rsid w:val="00A2095B"/>
    <w:rsid w:val="00A20FE6"/>
    <w:rsid w:val="00A2202E"/>
    <w:rsid w:val="00A229BD"/>
    <w:rsid w:val="00A23E2C"/>
    <w:rsid w:val="00A266AE"/>
    <w:rsid w:val="00A275E3"/>
    <w:rsid w:val="00A306CF"/>
    <w:rsid w:val="00A31640"/>
    <w:rsid w:val="00A3239E"/>
    <w:rsid w:val="00A33926"/>
    <w:rsid w:val="00A33F1D"/>
    <w:rsid w:val="00A37257"/>
    <w:rsid w:val="00A37E1D"/>
    <w:rsid w:val="00A429F4"/>
    <w:rsid w:val="00A42DEB"/>
    <w:rsid w:val="00A46F79"/>
    <w:rsid w:val="00A47793"/>
    <w:rsid w:val="00A47F96"/>
    <w:rsid w:val="00A5253B"/>
    <w:rsid w:val="00A53512"/>
    <w:rsid w:val="00A53EAA"/>
    <w:rsid w:val="00A54A4E"/>
    <w:rsid w:val="00A56440"/>
    <w:rsid w:val="00A56B36"/>
    <w:rsid w:val="00A5705C"/>
    <w:rsid w:val="00A5759B"/>
    <w:rsid w:val="00A605C0"/>
    <w:rsid w:val="00A6293D"/>
    <w:rsid w:val="00A64E1A"/>
    <w:rsid w:val="00A65417"/>
    <w:rsid w:val="00A65D7B"/>
    <w:rsid w:val="00A67C03"/>
    <w:rsid w:val="00A723BA"/>
    <w:rsid w:val="00A74771"/>
    <w:rsid w:val="00A8138F"/>
    <w:rsid w:val="00A813CE"/>
    <w:rsid w:val="00A839E9"/>
    <w:rsid w:val="00A87942"/>
    <w:rsid w:val="00A87F1A"/>
    <w:rsid w:val="00A91057"/>
    <w:rsid w:val="00A949BC"/>
    <w:rsid w:val="00AA1650"/>
    <w:rsid w:val="00AA179B"/>
    <w:rsid w:val="00AA455C"/>
    <w:rsid w:val="00AA5E10"/>
    <w:rsid w:val="00AA72C8"/>
    <w:rsid w:val="00AB05A1"/>
    <w:rsid w:val="00AB29AC"/>
    <w:rsid w:val="00AB3BB4"/>
    <w:rsid w:val="00AC22F7"/>
    <w:rsid w:val="00AC4E61"/>
    <w:rsid w:val="00AC7E70"/>
    <w:rsid w:val="00AD0761"/>
    <w:rsid w:val="00AD10C2"/>
    <w:rsid w:val="00AD1E50"/>
    <w:rsid w:val="00AD264D"/>
    <w:rsid w:val="00AD320E"/>
    <w:rsid w:val="00AD33BC"/>
    <w:rsid w:val="00AE614D"/>
    <w:rsid w:val="00AE67FE"/>
    <w:rsid w:val="00AF3019"/>
    <w:rsid w:val="00AF535B"/>
    <w:rsid w:val="00AF6CC9"/>
    <w:rsid w:val="00B01C6B"/>
    <w:rsid w:val="00B02758"/>
    <w:rsid w:val="00B04EEF"/>
    <w:rsid w:val="00B05A15"/>
    <w:rsid w:val="00B0612C"/>
    <w:rsid w:val="00B07562"/>
    <w:rsid w:val="00B13EC7"/>
    <w:rsid w:val="00B14191"/>
    <w:rsid w:val="00B16516"/>
    <w:rsid w:val="00B17B12"/>
    <w:rsid w:val="00B21169"/>
    <w:rsid w:val="00B2209D"/>
    <w:rsid w:val="00B228CA"/>
    <w:rsid w:val="00B2386E"/>
    <w:rsid w:val="00B256FB"/>
    <w:rsid w:val="00B26328"/>
    <w:rsid w:val="00B26D41"/>
    <w:rsid w:val="00B26E9D"/>
    <w:rsid w:val="00B32289"/>
    <w:rsid w:val="00B360CA"/>
    <w:rsid w:val="00B4079E"/>
    <w:rsid w:val="00B44B37"/>
    <w:rsid w:val="00B44D98"/>
    <w:rsid w:val="00B5181B"/>
    <w:rsid w:val="00B531E4"/>
    <w:rsid w:val="00B537AB"/>
    <w:rsid w:val="00B563FD"/>
    <w:rsid w:val="00B56990"/>
    <w:rsid w:val="00B56D71"/>
    <w:rsid w:val="00B57421"/>
    <w:rsid w:val="00B60AA1"/>
    <w:rsid w:val="00B6260C"/>
    <w:rsid w:val="00B67474"/>
    <w:rsid w:val="00B73616"/>
    <w:rsid w:val="00B7399F"/>
    <w:rsid w:val="00B742A0"/>
    <w:rsid w:val="00B748BE"/>
    <w:rsid w:val="00B755FD"/>
    <w:rsid w:val="00B810D6"/>
    <w:rsid w:val="00B828FA"/>
    <w:rsid w:val="00B833B0"/>
    <w:rsid w:val="00B833EB"/>
    <w:rsid w:val="00B849FB"/>
    <w:rsid w:val="00B86B19"/>
    <w:rsid w:val="00B872C8"/>
    <w:rsid w:val="00B87F04"/>
    <w:rsid w:val="00B91F82"/>
    <w:rsid w:val="00B92A36"/>
    <w:rsid w:val="00B93B7D"/>
    <w:rsid w:val="00B94C68"/>
    <w:rsid w:val="00B95A8D"/>
    <w:rsid w:val="00B95C12"/>
    <w:rsid w:val="00BA3016"/>
    <w:rsid w:val="00BA3068"/>
    <w:rsid w:val="00BA3ED9"/>
    <w:rsid w:val="00BA4B3D"/>
    <w:rsid w:val="00BB2123"/>
    <w:rsid w:val="00BB375F"/>
    <w:rsid w:val="00BB5B05"/>
    <w:rsid w:val="00BC16FB"/>
    <w:rsid w:val="00BC1D0F"/>
    <w:rsid w:val="00BC2432"/>
    <w:rsid w:val="00BC3456"/>
    <w:rsid w:val="00BC4CE6"/>
    <w:rsid w:val="00BC562C"/>
    <w:rsid w:val="00BC5B8D"/>
    <w:rsid w:val="00BC63CA"/>
    <w:rsid w:val="00BD02F9"/>
    <w:rsid w:val="00BD05C5"/>
    <w:rsid w:val="00BD5116"/>
    <w:rsid w:val="00BE6CB0"/>
    <w:rsid w:val="00BE73BD"/>
    <w:rsid w:val="00BE7B30"/>
    <w:rsid w:val="00BF016D"/>
    <w:rsid w:val="00BF0B7D"/>
    <w:rsid w:val="00BF0C45"/>
    <w:rsid w:val="00BF55C5"/>
    <w:rsid w:val="00C02D93"/>
    <w:rsid w:val="00C02EC8"/>
    <w:rsid w:val="00C031AA"/>
    <w:rsid w:val="00C033DF"/>
    <w:rsid w:val="00C05120"/>
    <w:rsid w:val="00C05500"/>
    <w:rsid w:val="00C05B55"/>
    <w:rsid w:val="00C10D45"/>
    <w:rsid w:val="00C153FE"/>
    <w:rsid w:val="00C17697"/>
    <w:rsid w:val="00C20C70"/>
    <w:rsid w:val="00C22F67"/>
    <w:rsid w:val="00C26726"/>
    <w:rsid w:val="00C307C7"/>
    <w:rsid w:val="00C315AB"/>
    <w:rsid w:val="00C32394"/>
    <w:rsid w:val="00C323FC"/>
    <w:rsid w:val="00C33759"/>
    <w:rsid w:val="00C36E30"/>
    <w:rsid w:val="00C41A98"/>
    <w:rsid w:val="00C4260B"/>
    <w:rsid w:val="00C4355E"/>
    <w:rsid w:val="00C453A6"/>
    <w:rsid w:val="00C465EA"/>
    <w:rsid w:val="00C551D3"/>
    <w:rsid w:val="00C57547"/>
    <w:rsid w:val="00C57D39"/>
    <w:rsid w:val="00C60A92"/>
    <w:rsid w:val="00C62E95"/>
    <w:rsid w:val="00C646EE"/>
    <w:rsid w:val="00C66531"/>
    <w:rsid w:val="00C67DDA"/>
    <w:rsid w:val="00C75272"/>
    <w:rsid w:val="00C81063"/>
    <w:rsid w:val="00C85C4B"/>
    <w:rsid w:val="00C87B57"/>
    <w:rsid w:val="00C960C2"/>
    <w:rsid w:val="00CA1B03"/>
    <w:rsid w:val="00CA296C"/>
    <w:rsid w:val="00CA3DDD"/>
    <w:rsid w:val="00CA61AF"/>
    <w:rsid w:val="00CA6C10"/>
    <w:rsid w:val="00CA7A13"/>
    <w:rsid w:val="00CB0A4F"/>
    <w:rsid w:val="00CB3FF0"/>
    <w:rsid w:val="00CB4CC8"/>
    <w:rsid w:val="00CB7D19"/>
    <w:rsid w:val="00CC2109"/>
    <w:rsid w:val="00CC5A92"/>
    <w:rsid w:val="00CC5DD1"/>
    <w:rsid w:val="00CC7FF6"/>
    <w:rsid w:val="00CD045D"/>
    <w:rsid w:val="00CD1869"/>
    <w:rsid w:val="00CD1B72"/>
    <w:rsid w:val="00CD1BF3"/>
    <w:rsid w:val="00CD1F31"/>
    <w:rsid w:val="00CD7B62"/>
    <w:rsid w:val="00CE2E8F"/>
    <w:rsid w:val="00CE60FA"/>
    <w:rsid w:val="00CE73DD"/>
    <w:rsid w:val="00CF36E7"/>
    <w:rsid w:val="00CF606C"/>
    <w:rsid w:val="00CF78F5"/>
    <w:rsid w:val="00D0013F"/>
    <w:rsid w:val="00D00BDD"/>
    <w:rsid w:val="00D02632"/>
    <w:rsid w:val="00D029CA"/>
    <w:rsid w:val="00D03CA8"/>
    <w:rsid w:val="00D0405A"/>
    <w:rsid w:val="00D05770"/>
    <w:rsid w:val="00D05B13"/>
    <w:rsid w:val="00D10438"/>
    <w:rsid w:val="00D112C3"/>
    <w:rsid w:val="00D144A4"/>
    <w:rsid w:val="00D20086"/>
    <w:rsid w:val="00D21492"/>
    <w:rsid w:val="00D22268"/>
    <w:rsid w:val="00D22EA9"/>
    <w:rsid w:val="00D24F67"/>
    <w:rsid w:val="00D3215B"/>
    <w:rsid w:val="00D32492"/>
    <w:rsid w:val="00D329F5"/>
    <w:rsid w:val="00D354A9"/>
    <w:rsid w:val="00D379A5"/>
    <w:rsid w:val="00D41CBC"/>
    <w:rsid w:val="00D434D0"/>
    <w:rsid w:val="00D44276"/>
    <w:rsid w:val="00D52543"/>
    <w:rsid w:val="00D52F2D"/>
    <w:rsid w:val="00D53BA7"/>
    <w:rsid w:val="00D546A2"/>
    <w:rsid w:val="00D5492D"/>
    <w:rsid w:val="00D60839"/>
    <w:rsid w:val="00D60A06"/>
    <w:rsid w:val="00D62105"/>
    <w:rsid w:val="00D651A4"/>
    <w:rsid w:val="00D712E3"/>
    <w:rsid w:val="00D75464"/>
    <w:rsid w:val="00D767C0"/>
    <w:rsid w:val="00D808F3"/>
    <w:rsid w:val="00D82340"/>
    <w:rsid w:val="00D857C3"/>
    <w:rsid w:val="00D8778A"/>
    <w:rsid w:val="00D87880"/>
    <w:rsid w:val="00D90D1C"/>
    <w:rsid w:val="00D92146"/>
    <w:rsid w:val="00D976C4"/>
    <w:rsid w:val="00DA50C1"/>
    <w:rsid w:val="00DA6E80"/>
    <w:rsid w:val="00DA6EA9"/>
    <w:rsid w:val="00DB0987"/>
    <w:rsid w:val="00DB158E"/>
    <w:rsid w:val="00DB18EF"/>
    <w:rsid w:val="00DB44D5"/>
    <w:rsid w:val="00DB47FA"/>
    <w:rsid w:val="00DB53F4"/>
    <w:rsid w:val="00DB6341"/>
    <w:rsid w:val="00DC082D"/>
    <w:rsid w:val="00DC087D"/>
    <w:rsid w:val="00DC464C"/>
    <w:rsid w:val="00DC488C"/>
    <w:rsid w:val="00DC52A8"/>
    <w:rsid w:val="00DC5B8B"/>
    <w:rsid w:val="00DC5D66"/>
    <w:rsid w:val="00DC608B"/>
    <w:rsid w:val="00DC7103"/>
    <w:rsid w:val="00DD04FF"/>
    <w:rsid w:val="00DD2698"/>
    <w:rsid w:val="00DD2DAF"/>
    <w:rsid w:val="00DD306F"/>
    <w:rsid w:val="00DD793F"/>
    <w:rsid w:val="00DE4CE8"/>
    <w:rsid w:val="00DE588E"/>
    <w:rsid w:val="00DE5E51"/>
    <w:rsid w:val="00DE63FC"/>
    <w:rsid w:val="00DE6EFA"/>
    <w:rsid w:val="00DF0562"/>
    <w:rsid w:val="00DF243B"/>
    <w:rsid w:val="00DF44E5"/>
    <w:rsid w:val="00DF4CEC"/>
    <w:rsid w:val="00E01DB4"/>
    <w:rsid w:val="00E05D78"/>
    <w:rsid w:val="00E062E8"/>
    <w:rsid w:val="00E07047"/>
    <w:rsid w:val="00E10595"/>
    <w:rsid w:val="00E12E17"/>
    <w:rsid w:val="00E130CC"/>
    <w:rsid w:val="00E14E03"/>
    <w:rsid w:val="00E20474"/>
    <w:rsid w:val="00E23CC4"/>
    <w:rsid w:val="00E243B0"/>
    <w:rsid w:val="00E278A0"/>
    <w:rsid w:val="00E30A29"/>
    <w:rsid w:val="00E32B04"/>
    <w:rsid w:val="00E3483E"/>
    <w:rsid w:val="00E34D8C"/>
    <w:rsid w:val="00E43BE9"/>
    <w:rsid w:val="00E45580"/>
    <w:rsid w:val="00E46196"/>
    <w:rsid w:val="00E53999"/>
    <w:rsid w:val="00E55316"/>
    <w:rsid w:val="00E5697F"/>
    <w:rsid w:val="00E57997"/>
    <w:rsid w:val="00E617BB"/>
    <w:rsid w:val="00E63A8D"/>
    <w:rsid w:val="00E64D18"/>
    <w:rsid w:val="00E65CD0"/>
    <w:rsid w:val="00E662E3"/>
    <w:rsid w:val="00E7082F"/>
    <w:rsid w:val="00E713FF"/>
    <w:rsid w:val="00E74748"/>
    <w:rsid w:val="00E7505A"/>
    <w:rsid w:val="00E76B8A"/>
    <w:rsid w:val="00E82462"/>
    <w:rsid w:val="00E84764"/>
    <w:rsid w:val="00E856D4"/>
    <w:rsid w:val="00E90190"/>
    <w:rsid w:val="00E90C93"/>
    <w:rsid w:val="00E95154"/>
    <w:rsid w:val="00E96B76"/>
    <w:rsid w:val="00E96D1C"/>
    <w:rsid w:val="00E97D59"/>
    <w:rsid w:val="00EA0F46"/>
    <w:rsid w:val="00EA1CEB"/>
    <w:rsid w:val="00EA350F"/>
    <w:rsid w:val="00EA4843"/>
    <w:rsid w:val="00EA4C17"/>
    <w:rsid w:val="00EA5B62"/>
    <w:rsid w:val="00EA5E15"/>
    <w:rsid w:val="00EA704D"/>
    <w:rsid w:val="00EB1F9A"/>
    <w:rsid w:val="00EB246C"/>
    <w:rsid w:val="00EB57BF"/>
    <w:rsid w:val="00EB57C2"/>
    <w:rsid w:val="00EC269B"/>
    <w:rsid w:val="00EC27A0"/>
    <w:rsid w:val="00EC3497"/>
    <w:rsid w:val="00EC46CD"/>
    <w:rsid w:val="00EC5439"/>
    <w:rsid w:val="00EC5B49"/>
    <w:rsid w:val="00ED1BBE"/>
    <w:rsid w:val="00ED2853"/>
    <w:rsid w:val="00ED63E8"/>
    <w:rsid w:val="00ED7C43"/>
    <w:rsid w:val="00ED7CA8"/>
    <w:rsid w:val="00EE46DD"/>
    <w:rsid w:val="00EF01C3"/>
    <w:rsid w:val="00EF0DAC"/>
    <w:rsid w:val="00EF3235"/>
    <w:rsid w:val="00EF4370"/>
    <w:rsid w:val="00EF6683"/>
    <w:rsid w:val="00EF6CB9"/>
    <w:rsid w:val="00EF78F6"/>
    <w:rsid w:val="00F02171"/>
    <w:rsid w:val="00F04426"/>
    <w:rsid w:val="00F077B9"/>
    <w:rsid w:val="00F07DC6"/>
    <w:rsid w:val="00F11D1A"/>
    <w:rsid w:val="00F1270C"/>
    <w:rsid w:val="00F12D89"/>
    <w:rsid w:val="00F1369E"/>
    <w:rsid w:val="00F13AF1"/>
    <w:rsid w:val="00F14F4E"/>
    <w:rsid w:val="00F160B2"/>
    <w:rsid w:val="00F168E5"/>
    <w:rsid w:val="00F20459"/>
    <w:rsid w:val="00F21E39"/>
    <w:rsid w:val="00F22FA9"/>
    <w:rsid w:val="00F25F11"/>
    <w:rsid w:val="00F26FEC"/>
    <w:rsid w:val="00F27F44"/>
    <w:rsid w:val="00F305AE"/>
    <w:rsid w:val="00F33507"/>
    <w:rsid w:val="00F34735"/>
    <w:rsid w:val="00F348F3"/>
    <w:rsid w:val="00F35B5A"/>
    <w:rsid w:val="00F42240"/>
    <w:rsid w:val="00F43ED5"/>
    <w:rsid w:val="00F442E3"/>
    <w:rsid w:val="00F4748E"/>
    <w:rsid w:val="00F51BF4"/>
    <w:rsid w:val="00F55573"/>
    <w:rsid w:val="00F55FA3"/>
    <w:rsid w:val="00F6141C"/>
    <w:rsid w:val="00F64015"/>
    <w:rsid w:val="00F708DD"/>
    <w:rsid w:val="00F74D64"/>
    <w:rsid w:val="00F76163"/>
    <w:rsid w:val="00F81C6C"/>
    <w:rsid w:val="00F821A7"/>
    <w:rsid w:val="00F827BD"/>
    <w:rsid w:val="00F82E62"/>
    <w:rsid w:val="00F840B8"/>
    <w:rsid w:val="00F84FF5"/>
    <w:rsid w:val="00F8605D"/>
    <w:rsid w:val="00F868F9"/>
    <w:rsid w:val="00F94A62"/>
    <w:rsid w:val="00F9571F"/>
    <w:rsid w:val="00F95CF5"/>
    <w:rsid w:val="00F95E90"/>
    <w:rsid w:val="00F9664F"/>
    <w:rsid w:val="00FA2235"/>
    <w:rsid w:val="00FA3BC5"/>
    <w:rsid w:val="00FA794A"/>
    <w:rsid w:val="00FA7F93"/>
    <w:rsid w:val="00FB2822"/>
    <w:rsid w:val="00FB5070"/>
    <w:rsid w:val="00FB5B62"/>
    <w:rsid w:val="00FB6A6B"/>
    <w:rsid w:val="00FB6F9D"/>
    <w:rsid w:val="00FB7EA6"/>
    <w:rsid w:val="00FC168E"/>
    <w:rsid w:val="00FC1CAA"/>
    <w:rsid w:val="00FC2192"/>
    <w:rsid w:val="00FC5DAE"/>
    <w:rsid w:val="00FC6455"/>
    <w:rsid w:val="00FD0267"/>
    <w:rsid w:val="00FD3C57"/>
    <w:rsid w:val="00FD569A"/>
    <w:rsid w:val="00FD6767"/>
    <w:rsid w:val="00FD7122"/>
    <w:rsid w:val="00FD7C26"/>
    <w:rsid w:val="00FE08B8"/>
    <w:rsid w:val="00FE1281"/>
    <w:rsid w:val="00FE1D38"/>
    <w:rsid w:val="00FE326D"/>
    <w:rsid w:val="00FE32F6"/>
    <w:rsid w:val="00FE57CE"/>
    <w:rsid w:val="00FE6106"/>
    <w:rsid w:val="00FE7AD9"/>
    <w:rsid w:val="00FF43A2"/>
    <w:rsid w:val="00FF59CE"/>
    <w:rsid w:val="00FF6720"/>
    <w:rsid w:val="1DAB68E6"/>
    <w:rsid w:val="53C7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04FA56B-A626-4B55-B152-03B7971FF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Segoe UI" w:eastAsia="Calibri" w:hAnsi="Segoe UI" w:cs="Segoe UI"/>
      <w:sz w:val="18"/>
      <w:szCs w:val="18"/>
    </w:rPr>
  </w:style>
  <w:style w:type="paragraph" w:styleId="a5">
    <w:name w:val="No Spacing"/>
    <w:uiPriority w:val="1"/>
    <w:qFormat/>
    <w:pPr>
      <w:suppressAutoHyphens/>
    </w:pPr>
    <w:rPr>
      <w:rFonts w:ascii="Times New Roman" w:eastAsia="Times New Roman" w:hAnsi="Times New Roman" w:cs="Times New Roman"/>
      <w:lang w:eastAsia="ar-SA"/>
    </w:rPr>
  </w:style>
  <w:style w:type="character" w:customStyle="1" w:styleId="1">
    <w:name w:val="Слабое выделение1"/>
    <w:basedOn w:val="a0"/>
    <w:uiPriority w:val="19"/>
    <w:qFormat/>
    <w:rPr>
      <w:i/>
      <w:iCs/>
      <w:color w:val="404040" w:themeColor="text1" w:themeTint="BF"/>
    </w:rPr>
  </w:style>
  <w:style w:type="paragraph" w:customStyle="1" w:styleId="FirstParagraph">
    <w:name w:val="First Paragraph"/>
    <w:basedOn w:val="a6"/>
    <w:next w:val="a6"/>
    <w:qFormat/>
    <w:rsid w:val="007D49E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6">
    <w:name w:val="Body Text"/>
    <w:basedOn w:val="a"/>
    <w:link w:val="a7"/>
    <w:uiPriority w:val="99"/>
    <w:semiHidden/>
    <w:unhideWhenUsed/>
    <w:rsid w:val="007D49E4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7D49E4"/>
    <w:rPr>
      <w:rFonts w:ascii="Calibri" w:eastAsia="Calibri" w:hAnsi="Calibri" w:cs="Times New Roman"/>
      <w:sz w:val="22"/>
      <w:szCs w:val="22"/>
      <w:lang w:eastAsia="en-US"/>
    </w:rPr>
  </w:style>
  <w:style w:type="paragraph" w:styleId="a8">
    <w:name w:val="List Paragraph"/>
    <w:basedOn w:val="a"/>
    <w:uiPriority w:val="99"/>
    <w:qFormat/>
    <w:rsid w:val="006805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4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3</Pages>
  <Words>1199</Words>
  <Characters>6836</Characters>
  <Application>Microsoft Office Word</Application>
  <DocSecurity>0</DocSecurity>
  <Lines>56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71</cp:revision>
  <cp:lastPrinted>2023-12-15T06:53:00Z</cp:lastPrinted>
  <dcterms:created xsi:type="dcterms:W3CDTF">2022-05-26T14:02:00Z</dcterms:created>
  <dcterms:modified xsi:type="dcterms:W3CDTF">2024-05-3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017</vt:lpwstr>
  </property>
</Properties>
</file>